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72D33" w14:textId="28C44FB6" w:rsidR="001B35A0" w:rsidRDefault="003F0500">
      <w:pPr>
        <w:pStyle w:val="af0"/>
        <w:snapToGrid w:val="0"/>
        <w:spacing w:line="360" w:lineRule="auto"/>
        <w:ind w:firstLine="880"/>
        <w:rPr>
          <w:rFonts w:ascii="Times New Roman" w:hAnsi="Times New Roman" w:cs="Times New Roman"/>
          <w:sz w:val="44"/>
        </w:rPr>
      </w:pPr>
      <w:r>
        <w:rPr>
          <w:rFonts w:ascii="Times New Roman" w:hAnsi="Times New Roman" w:cs="Times New Roman"/>
          <w:sz w:val="44"/>
        </w:rPr>
        <w:t>第</w:t>
      </w:r>
      <w:r w:rsidR="009C5BD6">
        <w:rPr>
          <w:rFonts w:ascii="Times New Roman" w:hAnsi="Times New Roman" w:cs="Times New Roman" w:hint="eastAsia"/>
          <w:sz w:val="44"/>
        </w:rPr>
        <w:t>X</w:t>
      </w:r>
      <w:r>
        <w:rPr>
          <w:rFonts w:ascii="Times New Roman" w:hAnsi="Times New Roman" w:cs="Times New Roman"/>
          <w:sz w:val="44"/>
        </w:rPr>
        <w:t>周工作汇报</w:t>
      </w:r>
    </w:p>
    <w:p w14:paraId="418DE7C7" w14:textId="0D08ECD2" w:rsidR="001B35A0" w:rsidRDefault="003F0500">
      <w:pPr>
        <w:pStyle w:val="ad"/>
        <w:snapToGrid w:val="0"/>
        <w:spacing w:after="240" w:line="360" w:lineRule="auto"/>
        <w:ind w:firstLine="482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</w:t>
      </w:r>
      <w:r>
        <w:rPr>
          <w:rFonts w:ascii="Times New Roman" w:hAnsi="Times New Roman" w:cs="Times New Roman" w:hint="eastAsia"/>
        </w:rPr>
        <w:t>2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年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月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日</w:t>
      </w:r>
      <w:r>
        <w:rPr>
          <w:rFonts w:ascii="Times New Roman" w:hAnsi="Times New Roman" w:cs="Times New Roman"/>
        </w:rPr>
        <w:t>-20</w:t>
      </w:r>
      <w:r>
        <w:rPr>
          <w:rFonts w:ascii="Times New Roman" w:hAnsi="Times New Roman" w:cs="Times New Roman" w:hint="eastAsia"/>
        </w:rPr>
        <w:t>2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年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月</w:t>
      </w:r>
      <w:r w:rsidR="006B0C3B">
        <w:rPr>
          <w:rFonts w:ascii="Times New Roman" w:hAnsi="Times New Roman" w:cs="Times New Roman" w:hint="eastAsia"/>
        </w:rPr>
        <w:t>X</w:t>
      </w:r>
      <w:r>
        <w:rPr>
          <w:rFonts w:ascii="Times New Roman" w:hAnsi="Times New Roman" w:cs="Times New Roman"/>
        </w:rPr>
        <w:t>日</w:t>
      </w:r>
    </w:p>
    <w:p w14:paraId="7C01867F" w14:textId="77777777" w:rsidR="001B35A0" w:rsidRDefault="003F0500">
      <w:pPr>
        <w:pStyle w:val="1"/>
        <w:spacing w:line="360" w:lineRule="auto"/>
      </w:pPr>
      <w:r>
        <w:t>研究工作</w:t>
      </w:r>
    </w:p>
    <w:p w14:paraId="6191A1BB" w14:textId="77777777" w:rsidR="001B35A0" w:rsidRDefault="003F0500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周各方向的具体研究工作完成情况如下：</w:t>
      </w:r>
    </w:p>
    <w:p w14:paraId="13337FDA" w14:textId="54A48305" w:rsidR="007B15B7" w:rsidRDefault="007B15B7" w:rsidP="004F68C1">
      <w:pPr>
        <w:pStyle w:val="2"/>
      </w:pPr>
      <w:r>
        <w:rPr>
          <w:rFonts w:hint="eastAsia"/>
        </w:rPr>
        <w:t>服务网格学习——尚超</w:t>
      </w:r>
    </w:p>
    <w:p w14:paraId="4643305B" w14:textId="79DE3149" w:rsidR="004B6FA8" w:rsidRDefault="004B6FA8" w:rsidP="00816012">
      <w:pPr>
        <w:spacing w:line="360" w:lineRule="auto"/>
        <w:ind w:left="284" w:firstLine="136"/>
        <w:rPr>
          <w:rFonts w:ascii="Times New Roman" w:eastAsia="宋体" w:hAnsi="Times New Roman" w:cs="Times New Roman"/>
          <w:sz w:val="24"/>
          <w:szCs w:val="28"/>
        </w:rPr>
      </w:pPr>
      <w:r w:rsidRPr="004B6FA8">
        <w:rPr>
          <w:rFonts w:ascii="Times New Roman" w:eastAsia="宋体" w:hAnsi="Times New Roman" w:cs="Times New Roman"/>
          <w:sz w:val="24"/>
          <w:szCs w:val="28"/>
        </w:rPr>
        <w:t>本周尚超继续学习服务网格</w:t>
      </w:r>
      <w:r w:rsidRPr="004B6FA8">
        <w:rPr>
          <w:rFonts w:ascii="Times New Roman" w:eastAsia="宋体" w:hAnsi="Times New Roman" w:cs="Times New Roman"/>
          <w:sz w:val="24"/>
          <w:szCs w:val="28"/>
        </w:rPr>
        <w:t>istio</w:t>
      </w:r>
      <w:r w:rsidRPr="004B6FA8">
        <w:rPr>
          <w:rFonts w:ascii="Times New Roman" w:eastAsia="宋体" w:hAnsi="Times New Roman" w:cs="Times New Roman"/>
          <w:sz w:val="24"/>
          <w:szCs w:val="28"/>
        </w:rPr>
        <w:t>相关知识</w:t>
      </w:r>
      <w:r w:rsidR="00397B00">
        <w:rPr>
          <w:rFonts w:ascii="Times New Roman" w:eastAsia="宋体" w:hAnsi="Times New Roman" w:cs="Times New Roman" w:hint="eastAsia"/>
          <w:sz w:val="24"/>
          <w:szCs w:val="28"/>
        </w:rPr>
        <w:t>。</w:t>
      </w:r>
      <w:r w:rsidR="00894B0C">
        <w:rPr>
          <w:rFonts w:ascii="Times New Roman" w:eastAsia="宋体" w:hAnsi="Times New Roman" w:cs="Times New Roman" w:hint="eastAsia"/>
          <w:sz w:val="24"/>
          <w:szCs w:val="28"/>
        </w:rPr>
        <w:t>学习</w:t>
      </w:r>
      <w:r w:rsidR="00894B0C">
        <w:rPr>
          <w:rFonts w:ascii="Times New Roman" w:eastAsia="宋体" w:hAnsi="Times New Roman" w:cs="Times New Roman" w:hint="eastAsia"/>
          <w:sz w:val="24"/>
          <w:szCs w:val="28"/>
        </w:rPr>
        <w:t>istio</w:t>
      </w:r>
      <w:r w:rsidR="00894B0C">
        <w:rPr>
          <w:rFonts w:ascii="Times New Roman" w:eastAsia="宋体" w:hAnsi="Times New Roman" w:cs="Times New Roman" w:hint="eastAsia"/>
          <w:sz w:val="24"/>
          <w:szCs w:val="28"/>
        </w:rPr>
        <w:t>底层网络原理。</w:t>
      </w:r>
      <w:r w:rsidR="003D4AF3">
        <w:rPr>
          <w:rFonts w:ascii="Times New Roman" w:eastAsia="宋体" w:hAnsi="Times New Roman" w:cs="Times New Roman" w:hint="eastAsia"/>
          <w:sz w:val="24"/>
          <w:szCs w:val="28"/>
        </w:rPr>
        <w:t>学习</w:t>
      </w:r>
      <w:r w:rsidR="003D4AF3">
        <w:rPr>
          <w:rFonts w:ascii="Times New Roman" w:eastAsia="宋体" w:hAnsi="Times New Roman" w:cs="Times New Roman" w:hint="eastAsia"/>
          <w:sz w:val="24"/>
          <w:szCs w:val="28"/>
        </w:rPr>
        <w:t>istio</w:t>
      </w:r>
      <w:r w:rsidR="003D4AF3">
        <w:rPr>
          <w:rFonts w:ascii="Times New Roman" w:eastAsia="宋体" w:hAnsi="Times New Roman" w:cs="Times New Roman" w:hint="eastAsia"/>
          <w:sz w:val="24"/>
          <w:szCs w:val="28"/>
        </w:rPr>
        <w:t>中</w:t>
      </w:r>
      <w:r w:rsidR="003D4AF3">
        <w:rPr>
          <w:rFonts w:ascii="Times New Roman" w:eastAsia="宋体" w:hAnsi="Times New Roman" w:cs="Times New Roman" w:hint="eastAsia"/>
          <w:sz w:val="24"/>
          <w:szCs w:val="28"/>
        </w:rPr>
        <w:t>xDS</w:t>
      </w:r>
      <w:r w:rsidR="003D4AF3">
        <w:rPr>
          <w:rFonts w:ascii="Times New Roman" w:eastAsia="宋体" w:hAnsi="Times New Roman" w:cs="Times New Roman" w:hint="eastAsia"/>
          <w:sz w:val="24"/>
          <w:szCs w:val="28"/>
        </w:rPr>
        <w:t>资源</w:t>
      </w:r>
      <w:r w:rsidR="00012F65">
        <w:rPr>
          <w:rFonts w:ascii="Times New Roman" w:eastAsia="宋体" w:hAnsi="Times New Roman" w:cs="Times New Roman" w:hint="eastAsia"/>
          <w:sz w:val="24"/>
          <w:szCs w:val="28"/>
        </w:rPr>
        <w:t>的发布与规则下发。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以及对在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k</w:t>
      </w:r>
      <w:r w:rsidR="004F68C1">
        <w:rPr>
          <w:rFonts w:ascii="Times New Roman" w:eastAsia="宋体" w:hAnsi="Times New Roman" w:cs="Times New Roman"/>
          <w:sz w:val="24"/>
          <w:szCs w:val="28"/>
        </w:rPr>
        <w:t>8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s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中的的通过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CRD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以及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Controller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实现的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Operator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的学习。</w:t>
      </w:r>
    </w:p>
    <w:p w14:paraId="738F0095" w14:textId="687953EE" w:rsidR="004856ED" w:rsidRDefault="004856ED" w:rsidP="004856ED">
      <w:pPr>
        <w:pStyle w:val="2"/>
      </w:pPr>
      <w:r>
        <w:t>K</w:t>
      </w:r>
      <w:r>
        <w:rPr>
          <w:rFonts w:hint="eastAsia"/>
        </w:rPr>
        <w:t>ubernetes</w:t>
      </w:r>
      <w:r>
        <w:rPr>
          <w:rFonts w:hint="eastAsia"/>
        </w:rPr>
        <w:t>的</w:t>
      </w:r>
      <w:r>
        <w:rPr>
          <w:rFonts w:hint="eastAsia"/>
        </w:rPr>
        <w:t>API</w:t>
      </w:r>
      <w:r>
        <w:rPr>
          <w:rFonts w:hint="eastAsia"/>
        </w:rPr>
        <w:t>对象</w:t>
      </w:r>
      <w:r>
        <w:rPr>
          <w:rFonts w:hint="eastAsia"/>
        </w:rPr>
        <w:t>学习——</w:t>
      </w:r>
      <w:r>
        <w:rPr>
          <w:rFonts w:hint="eastAsia"/>
        </w:rPr>
        <w:t>刘雨晴</w:t>
      </w:r>
    </w:p>
    <w:p w14:paraId="5C15B375" w14:textId="3FDFC2A2" w:rsidR="004856ED" w:rsidRDefault="004856ED" w:rsidP="00816012">
      <w:pPr>
        <w:spacing w:line="360" w:lineRule="auto"/>
        <w:ind w:left="284" w:firstLine="136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 w:hint="eastAsia"/>
          <w:sz w:val="24"/>
          <w:szCs w:val="28"/>
        </w:rPr>
        <w:t>本周刘雨晴学习</w:t>
      </w:r>
      <w:r>
        <w:rPr>
          <w:rFonts w:ascii="Times New Roman" w:eastAsia="宋体" w:hAnsi="Times New Roman" w:cs="Times New Roman" w:hint="eastAsia"/>
          <w:sz w:val="24"/>
          <w:szCs w:val="28"/>
        </w:rPr>
        <w:t>k</w:t>
      </w:r>
      <w:r>
        <w:rPr>
          <w:rFonts w:ascii="Times New Roman" w:eastAsia="宋体" w:hAnsi="Times New Roman" w:cs="Times New Roman"/>
          <w:sz w:val="24"/>
          <w:szCs w:val="28"/>
        </w:rPr>
        <w:t>ubernetes</w:t>
      </w:r>
      <w:r>
        <w:rPr>
          <w:rFonts w:ascii="Times New Roman" w:eastAsia="宋体" w:hAnsi="Times New Roman" w:cs="Times New Roman" w:hint="eastAsia"/>
          <w:sz w:val="24"/>
          <w:szCs w:val="28"/>
        </w:rPr>
        <w:t>中</w:t>
      </w:r>
      <w:r>
        <w:rPr>
          <w:rFonts w:ascii="Times New Roman" w:eastAsia="宋体" w:hAnsi="Times New Roman" w:cs="Times New Roman" w:hint="eastAsia"/>
          <w:sz w:val="24"/>
          <w:szCs w:val="28"/>
        </w:rPr>
        <w:t>API</w:t>
      </w:r>
      <w:r>
        <w:rPr>
          <w:rFonts w:ascii="Times New Roman" w:eastAsia="宋体" w:hAnsi="Times New Roman" w:cs="Times New Roman" w:hint="eastAsia"/>
          <w:sz w:val="24"/>
          <w:szCs w:val="28"/>
        </w:rPr>
        <w:t>对象的工作原理和编程范式，利用</w:t>
      </w:r>
      <w:r>
        <w:rPr>
          <w:rFonts w:ascii="Times New Roman" w:eastAsia="宋体" w:hAnsi="Times New Roman" w:cs="Times New Roman" w:hint="eastAsia"/>
          <w:sz w:val="24"/>
          <w:szCs w:val="28"/>
        </w:rPr>
        <w:t>CRD</w:t>
      </w:r>
      <w:r>
        <w:rPr>
          <w:rFonts w:ascii="Times New Roman" w:eastAsia="宋体" w:hAnsi="Times New Roman" w:cs="Times New Roman" w:hint="eastAsia"/>
          <w:sz w:val="24"/>
          <w:szCs w:val="28"/>
        </w:rPr>
        <w:t>建立自己需要的</w:t>
      </w:r>
      <w:r>
        <w:rPr>
          <w:rFonts w:ascii="Times New Roman" w:eastAsia="宋体" w:hAnsi="Times New Roman" w:cs="Times New Roman" w:hint="eastAsia"/>
          <w:sz w:val="24"/>
          <w:szCs w:val="28"/>
        </w:rPr>
        <w:t>API</w:t>
      </w:r>
      <w:r>
        <w:rPr>
          <w:rFonts w:ascii="Times New Roman" w:eastAsia="宋体" w:hAnsi="Times New Roman" w:cs="Times New Roman" w:hint="eastAsia"/>
          <w:sz w:val="24"/>
          <w:szCs w:val="28"/>
        </w:rPr>
        <w:t>对象和控制器，完成</w:t>
      </w:r>
      <w:r>
        <w:rPr>
          <w:rFonts w:ascii="Times New Roman" w:eastAsia="宋体" w:hAnsi="Times New Roman" w:cs="Times New Roman" w:hint="eastAsia"/>
          <w:sz w:val="24"/>
          <w:szCs w:val="28"/>
        </w:rPr>
        <w:t>kubernetes</w:t>
      </w:r>
      <w:r>
        <w:rPr>
          <w:rFonts w:ascii="Times New Roman" w:eastAsia="宋体" w:hAnsi="Times New Roman" w:cs="Times New Roman" w:hint="eastAsia"/>
          <w:sz w:val="24"/>
          <w:szCs w:val="28"/>
        </w:rPr>
        <w:t>的成功创建和管理，充分熟悉</w:t>
      </w:r>
      <w:r>
        <w:rPr>
          <w:rFonts w:ascii="Times New Roman" w:eastAsia="宋体" w:hAnsi="Times New Roman" w:cs="Times New Roman" w:hint="eastAsia"/>
          <w:sz w:val="24"/>
          <w:szCs w:val="28"/>
        </w:rPr>
        <w:t>API</w:t>
      </w:r>
      <w:r>
        <w:rPr>
          <w:rFonts w:ascii="Times New Roman" w:eastAsia="宋体" w:hAnsi="Times New Roman" w:cs="Times New Roman" w:hint="eastAsia"/>
          <w:sz w:val="24"/>
          <w:szCs w:val="28"/>
        </w:rPr>
        <w:t>对象的完整工作流程，</w:t>
      </w:r>
      <w:r w:rsidR="00E364BA">
        <w:rPr>
          <w:rFonts w:ascii="Times New Roman" w:eastAsia="宋体" w:hAnsi="Times New Roman" w:cs="Times New Roman" w:hint="eastAsia"/>
          <w:sz w:val="24"/>
          <w:szCs w:val="28"/>
        </w:rPr>
        <w:t>理解声明式</w:t>
      </w:r>
      <w:r w:rsidR="00E364BA">
        <w:rPr>
          <w:rFonts w:ascii="Times New Roman" w:eastAsia="宋体" w:hAnsi="Times New Roman" w:cs="Times New Roman" w:hint="eastAsia"/>
          <w:sz w:val="24"/>
          <w:szCs w:val="28"/>
        </w:rPr>
        <w:t>API</w:t>
      </w:r>
      <w:r w:rsidR="00E364BA">
        <w:rPr>
          <w:rFonts w:ascii="Times New Roman" w:eastAsia="宋体" w:hAnsi="Times New Roman" w:cs="Times New Roman" w:hint="eastAsia"/>
          <w:sz w:val="24"/>
          <w:szCs w:val="28"/>
        </w:rPr>
        <w:t>的优点，</w:t>
      </w:r>
      <w:r>
        <w:rPr>
          <w:rFonts w:ascii="Times New Roman" w:eastAsia="宋体" w:hAnsi="Times New Roman" w:cs="Times New Roman" w:hint="eastAsia"/>
          <w:sz w:val="24"/>
          <w:szCs w:val="28"/>
        </w:rPr>
        <w:t>为后续学习建立重要的理解基础。</w:t>
      </w:r>
    </w:p>
    <w:p w14:paraId="063A94B3" w14:textId="5B108D85" w:rsidR="00E364BA" w:rsidRDefault="00E364BA" w:rsidP="00816012">
      <w:pPr>
        <w:spacing w:line="360" w:lineRule="auto"/>
        <w:ind w:left="284" w:firstLine="136"/>
        <w:rPr>
          <w:rFonts w:ascii="Times New Roman" w:eastAsia="宋体" w:hAnsi="Times New Roman" w:cs="Times New Roman" w:hint="eastAsia"/>
          <w:sz w:val="24"/>
          <w:szCs w:val="28"/>
        </w:rPr>
      </w:pPr>
      <w:hyperlink r:id="rId9" w:history="1">
        <w:r w:rsidRPr="00E364BA">
          <w:rPr>
            <w:rStyle w:val="af6"/>
            <w:rFonts w:ascii="Times New Roman" w:eastAsia="宋体" w:hAnsi="Times New Roman" w:cs="Times New Roman" w:hint="eastAsia"/>
            <w:sz w:val="24"/>
            <w:szCs w:val="28"/>
          </w:rPr>
          <w:t>0.</w:t>
        </w:r>
        <w:r w:rsidRPr="00E364BA">
          <w:rPr>
            <w:rStyle w:val="af6"/>
            <w:rFonts w:ascii="Times New Roman" w:eastAsia="宋体" w:hAnsi="Times New Roman" w:cs="Times New Roman" w:hint="eastAsia"/>
            <w:sz w:val="24"/>
            <w:szCs w:val="28"/>
          </w:rPr>
          <w:t>刘雨晴</w:t>
        </w:r>
        <w:r w:rsidRPr="00E364BA">
          <w:rPr>
            <w:rStyle w:val="af6"/>
            <w:rFonts w:ascii="Times New Roman" w:eastAsia="宋体" w:hAnsi="Times New Roman" w:cs="Times New Roman" w:hint="eastAsia"/>
            <w:sz w:val="24"/>
            <w:szCs w:val="28"/>
          </w:rPr>
          <w:t>+</w:t>
        </w:r>
        <w:r w:rsidRPr="00E364BA">
          <w:rPr>
            <w:rStyle w:val="af6"/>
            <w:rFonts w:ascii="Times New Roman" w:eastAsia="宋体" w:hAnsi="Times New Roman" w:cs="Times New Roman" w:hint="eastAsia"/>
            <w:sz w:val="24"/>
            <w:szCs w:val="28"/>
          </w:rPr>
          <w:t>声明式</w:t>
        </w:r>
        <w:r w:rsidRPr="00E364BA">
          <w:rPr>
            <w:rStyle w:val="af6"/>
            <w:rFonts w:ascii="Times New Roman" w:eastAsia="宋体" w:hAnsi="Times New Roman" w:cs="Times New Roman" w:hint="eastAsia"/>
            <w:sz w:val="24"/>
            <w:szCs w:val="28"/>
          </w:rPr>
          <w:t>API.docx</w:t>
        </w:r>
      </w:hyperlink>
    </w:p>
    <w:p w14:paraId="3E8C92CF" w14:textId="4A5D9F78" w:rsidR="007B4BC8" w:rsidRPr="007B4BC8" w:rsidRDefault="00130B9A" w:rsidP="00D84822">
      <w:pPr>
        <w:pStyle w:val="1"/>
        <w:spacing w:line="360" w:lineRule="auto"/>
      </w:pPr>
      <w:r>
        <w:rPr>
          <w:rFonts w:hint="eastAsia"/>
        </w:rPr>
        <w:lastRenderedPageBreak/>
        <w:t>项目</w:t>
      </w:r>
      <w:r>
        <w:t>进展</w:t>
      </w:r>
    </w:p>
    <w:p w14:paraId="56C0C31F" w14:textId="77777777" w:rsidR="001B35A0" w:rsidRDefault="003F0500">
      <w:pPr>
        <w:pStyle w:val="1"/>
        <w:spacing w:line="360" w:lineRule="auto"/>
      </w:pPr>
      <w:r>
        <w:rPr>
          <w:rFonts w:hint="eastAsia"/>
        </w:rPr>
        <w:t>其它工作</w:t>
      </w:r>
    </w:p>
    <w:p w14:paraId="4AD2F18E" w14:textId="77777777" w:rsidR="001B35A0" w:rsidRDefault="003F0500">
      <w:pPr>
        <w:pStyle w:val="1"/>
        <w:spacing w:line="360" w:lineRule="auto"/>
      </w:pPr>
      <w:r>
        <w:t>下周工作计划</w:t>
      </w:r>
    </w:p>
    <w:p w14:paraId="1989A776" w14:textId="77777777" w:rsidR="001B35A0" w:rsidRDefault="003F0500">
      <w:pPr>
        <w:pStyle w:val="2"/>
        <w:numPr>
          <w:ilvl w:val="1"/>
          <w:numId w:val="1"/>
        </w:numPr>
        <w:spacing w:line="360" w:lineRule="auto"/>
      </w:pPr>
      <w:r>
        <w:t>学术</w:t>
      </w:r>
      <w:r>
        <w:rPr>
          <w:rFonts w:hint="eastAsia"/>
        </w:rPr>
        <w:t>方面</w:t>
      </w:r>
    </w:p>
    <w:p w14:paraId="0CBFFBC7" w14:textId="0E72A9EE" w:rsidR="00525CEC" w:rsidRDefault="00525CEC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尚超继续学习</w:t>
      </w:r>
      <w:r w:rsidR="00B85939">
        <w:rPr>
          <w:rFonts w:ascii="Times New Roman" w:eastAsia="宋体" w:hAnsi="Times New Roman" w:cs="Times New Roman" w:hint="eastAsia"/>
          <w:sz w:val="24"/>
          <w:szCs w:val="24"/>
        </w:rPr>
        <w:t>服务网格相关知识</w:t>
      </w:r>
    </w:p>
    <w:p w14:paraId="5FEDD092" w14:textId="2D23FC15" w:rsidR="00E25315" w:rsidRDefault="00E25315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刘雨晴同学查找故障根因分析相关论文</w:t>
      </w:r>
    </w:p>
    <w:p w14:paraId="78FA70E3" w14:textId="77777777" w:rsidR="00E25315" w:rsidRDefault="00E25315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</w:p>
    <w:p w14:paraId="1B908ABC" w14:textId="77777777" w:rsidR="001B35A0" w:rsidRDefault="003F0500">
      <w:pPr>
        <w:pStyle w:val="2"/>
        <w:numPr>
          <w:ilvl w:val="1"/>
          <w:numId w:val="1"/>
        </w:numPr>
        <w:spacing w:line="360" w:lineRule="auto"/>
      </w:pPr>
      <w:r>
        <w:rPr>
          <w:rFonts w:hint="eastAsia"/>
        </w:rPr>
        <w:t>工程方面</w:t>
      </w:r>
    </w:p>
    <w:p w14:paraId="656B6DC5" w14:textId="588A76B6" w:rsidR="00BC7838" w:rsidRPr="00E25315" w:rsidRDefault="003F69E8" w:rsidP="00EF671A">
      <w:pPr>
        <w:numPr>
          <w:ilvl w:val="0"/>
          <w:numId w:val="5"/>
        </w:numPr>
        <w:ind w:firstLine="0"/>
      </w:pPr>
      <w:r>
        <w:rPr>
          <w:rFonts w:hint="eastAsia"/>
          <w:sz w:val="24"/>
          <w:szCs w:val="24"/>
        </w:rPr>
        <w:t>尚超同学继续跟进</w:t>
      </w:r>
      <w:r>
        <w:rPr>
          <w:rFonts w:hint="eastAsia"/>
          <w:sz w:val="24"/>
          <w:szCs w:val="24"/>
        </w:rPr>
        <w:t>6</w:t>
      </w:r>
      <w:r>
        <w:rPr>
          <w:sz w:val="24"/>
          <w:szCs w:val="24"/>
        </w:rPr>
        <w:t>31</w:t>
      </w:r>
      <w:r>
        <w:rPr>
          <w:rFonts w:hint="eastAsia"/>
          <w:sz w:val="24"/>
          <w:szCs w:val="24"/>
        </w:rPr>
        <w:t>所项目</w:t>
      </w:r>
    </w:p>
    <w:p w14:paraId="52F91017" w14:textId="47AB2624" w:rsidR="00E25315" w:rsidRDefault="00E25315" w:rsidP="00EF671A">
      <w:pPr>
        <w:numPr>
          <w:ilvl w:val="0"/>
          <w:numId w:val="5"/>
        </w:numPr>
        <w:ind w:firstLine="0"/>
      </w:pPr>
      <w:r>
        <w:rPr>
          <w:rFonts w:hint="eastAsia"/>
          <w:sz w:val="24"/>
          <w:szCs w:val="24"/>
        </w:rPr>
        <w:t>刘雨晴同学继续跟进</w:t>
      </w:r>
      <w:r>
        <w:rPr>
          <w:rFonts w:hint="eastAsia"/>
          <w:sz w:val="24"/>
          <w:szCs w:val="24"/>
        </w:rPr>
        <w:t>6</w:t>
      </w:r>
      <w:r>
        <w:rPr>
          <w:sz w:val="24"/>
          <w:szCs w:val="24"/>
        </w:rPr>
        <w:t>31</w:t>
      </w:r>
      <w:r>
        <w:rPr>
          <w:rFonts w:hint="eastAsia"/>
          <w:sz w:val="24"/>
          <w:szCs w:val="24"/>
        </w:rPr>
        <w:t>所项目，学习</w:t>
      </w:r>
      <w:r>
        <w:rPr>
          <w:sz w:val="24"/>
          <w:szCs w:val="24"/>
        </w:rPr>
        <w:t>Istio</w:t>
      </w:r>
      <w:r>
        <w:rPr>
          <w:rFonts w:hint="eastAsia"/>
          <w:sz w:val="24"/>
          <w:szCs w:val="24"/>
        </w:rPr>
        <w:t>相关知识</w:t>
      </w:r>
    </w:p>
    <w:sectPr w:rsidR="00E2531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D2A5CB" w14:textId="77777777" w:rsidR="005F29B2" w:rsidRDefault="005F29B2" w:rsidP="009C5BD6">
      <w:r>
        <w:separator/>
      </w:r>
    </w:p>
  </w:endnote>
  <w:endnote w:type="continuationSeparator" w:id="0">
    <w:p w14:paraId="4539F694" w14:textId="77777777" w:rsidR="005F29B2" w:rsidRDefault="005F29B2" w:rsidP="009C5B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B25735" w14:textId="77777777" w:rsidR="005F29B2" w:rsidRDefault="005F29B2" w:rsidP="009C5BD6">
      <w:r>
        <w:separator/>
      </w:r>
    </w:p>
  </w:footnote>
  <w:footnote w:type="continuationSeparator" w:id="0">
    <w:p w14:paraId="40E20553" w14:textId="77777777" w:rsidR="005F29B2" w:rsidRDefault="005F29B2" w:rsidP="009C5B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01091"/>
    <w:multiLevelType w:val="multilevel"/>
    <w:tmpl w:val="08101091"/>
    <w:lvl w:ilvl="0">
      <w:start w:val="1"/>
      <w:numFmt w:val="bullet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1" w15:restartNumberingAfterBreak="0">
    <w:nsid w:val="2B2A1B17"/>
    <w:multiLevelType w:val="multilevel"/>
    <w:tmpl w:val="2B2A1B17"/>
    <w:lvl w:ilvl="0">
      <w:start w:val="1"/>
      <w:numFmt w:val="bullet"/>
      <w:pStyle w:val="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A48284A"/>
    <w:multiLevelType w:val="hybridMultilevel"/>
    <w:tmpl w:val="9D6E1798"/>
    <w:lvl w:ilvl="0" w:tplc="2F92490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5CE32946"/>
    <w:multiLevelType w:val="multilevel"/>
    <w:tmpl w:val="5CE32946"/>
    <w:lvl w:ilvl="0">
      <w:start w:val="1"/>
      <w:numFmt w:val="decimal"/>
      <w:pStyle w:val="1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" w15:restartNumberingAfterBreak="0">
    <w:nsid w:val="6E993A84"/>
    <w:multiLevelType w:val="multilevel"/>
    <w:tmpl w:val="2818948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851" w:hanging="567"/>
      </w:pPr>
      <w:rPr>
        <w:rFonts w:hint="eastAsia"/>
      </w:rPr>
    </w:lvl>
    <w:lvl w:ilvl="2">
      <w:start w:val="1"/>
      <w:numFmt w:val="bullet"/>
      <w:lvlText w:val=""/>
      <w:lvlJc w:val="left"/>
      <w:pPr>
        <w:ind w:left="1135" w:hanging="567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70B35747"/>
    <w:multiLevelType w:val="singleLevel"/>
    <w:tmpl w:val="70B3574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sbS0tDA2sLSwNDRV0lEKTi0uzszPAykwrAUAJlulqSwAAAA="/>
  </w:docVars>
  <w:rsids>
    <w:rsidRoot w:val="00A80B6D"/>
    <w:rsid w:val="0000001B"/>
    <w:rsid w:val="0000028A"/>
    <w:rsid w:val="000007ED"/>
    <w:rsid w:val="000014CE"/>
    <w:rsid w:val="00001AEA"/>
    <w:rsid w:val="0000288B"/>
    <w:rsid w:val="00002FAD"/>
    <w:rsid w:val="0000344A"/>
    <w:rsid w:val="000037A4"/>
    <w:rsid w:val="00003EE3"/>
    <w:rsid w:val="00004FCE"/>
    <w:rsid w:val="00005F9F"/>
    <w:rsid w:val="000068A2"/>
    <w:rsid w:val="00006D7C"/>
    <w:rsid w:val="00006EEE"/>
    <w:rsid w:val="000102F8"/>
    <w:rsid w:val="00011E59"/>
    <w:rsid w:val="00012D1F"/>
    <w:rsid w:val="00012F65"/>
    <w:rsid w:val="00014AC1"/>
    <w:rsid w:val="00015ADE"/>
    <w:rsid w:val="00017484"/>
    <w:rsid w:val="00017A80"/>
    <w:rsid w:val="00017CAF"/>
    <w:rsid w:val="0002022E"/>
    <w:rsid w:val="00020583"/>
    <w:rsid w:val="00021088"/>
    <w:rsid w:val="00021CBE"/>
    <w:rsid w:val="00021E03"/>
    <w:rsid w:val="00022B13"/>
    <w:rsid w:val="00022B48"/>
    <w:rsid w:val="000246DB"/>
    <w:rsid w:val="00025B30"/>
    <w:rsid w:val="0002672D"/>
    <w:rsid w:val="0002772F"/>
    <w:rsid w:val="00027FDF"/>
    <w:rsid w:val="00030102"/>
    <w:rsid w:val="0003031E"/>
    <w:rsid w:val="0003068A"/>
    <w:rsid w:val="00031067"/>
    <w:rsid w:val="000314E6"/>
    <w:rsid w:val="00032092"/>
    <w:rsid w:val="00032178"/>
    <w:rsid w:val="00032796"/>
    <w:rsid w:val="00033A8E"/>
    <w:rsid w:val="0003533B"/>
    <w:rsid w:val="00037382"/>
    <w:rsid w:val="000377AF"/>
    <w:rsid w:val="00037883"/>
    <w:rsid w:val="00037FE6"/>
    <w:rsid w:val="00041696"/>
    <w:rsid w:val="00042242"/>
    <w:rsid w:val="00042B6F"/>
    <w:rsid w:val="00043589"/>
    <w:rsid w:val="0004382E"/>
    <w:rsid w:val="00043B0C"/>
    <w:rsid w:val="00043C9D"/>
    <w:rsid w:val="0004401A"/>
    <w:rsid w:val="00044A93"/>
    <w:rsid w:val="00046A86"/>
    <w:rsid w:val="00050A3D"/>
    <w:rsid w:val="000516B1"/>
    <w:rsid w:val="000517C0"/>
    <w:rsid w:val="00051806"/>
    <w:rsid w:val="000530AA"/>
    <w:rsid w:val="00053540"/>
    <w:rsid w:val="000603F1"/>
    <w:rsid w:val="0006066F"/>
    <w:rsid w:val="000611D1"/>
    <w:rsid w:val="000617F0"/>
    <w:rsid w:val="00063066"/>
    <w:rsid w:val="000635D4"/>
    <w:rsid w:val="0006407B"/>
    <w:rsid w:val="00064EE9"/>
    <w:rsid w:val="00065465"/>
    <w:rsid w:val="00065694"/>
    <w:rsid w:val="00065947"/>
    <w:rsid w:val="00065E7D"/>
    <w:rsid w:val="00070052"/>
    <w:rsid w:val="00070254"/>
    <w:rsid w:val="0007146A"/>
    <w:rsid w:val="000726CC"/>
    <w:rsid w:val="00072E91"/>
    <w:rsid w:val="00073EE5"/>
    <w:rsid w:val="00074812"/>
    <w:rsid w:val="00074EB2"/>
    <w:rsid w:val="0007527E"/>
    <w:rsid w:val="00075422"/>
    <w:rsid w:val="00075DE5"/>
    <w:rsid w:val="000769B5"/>
    <w:rsid w:val="000776E3"/>
    <w:rsid w:val="00082A8A"/>
    <w:rsid w:val="00083C4D"/>
    <w:rsid w:val="00083F37"/>
    <w:rsid w:val="00084074"/>
    <w:rsid w:val="000866D7"/>
    <w:rsid w:val="00087C97"/>
    <w:rsid w:val="00090A37"/>
    <w:rsid w:val="00091E81"/>
    <w:rsid w:val="0009246F"/>
    <w:rsid w:val="00092875"/>
    <w:rsid w:val="00097B3F"/>
    <w:rsid w:val="000A0FB0"/>
    <w:rsid w:val="000A110D"/>
    <w:rsid w:val="000A2710"/>
    <w:rsid w:val="000A306D"/>
    <w:rsid w:val="000A323C"/>
    <w:rsid w:val="000A34CE"/>
    <w:rsid w:val="000A3519"/>
    <w:rsid w:val="000A4D5F"/>
    <w:rsid w:val="000A59A4"/>
    <w:rsid w:val="000A5E45"/>
    <w:rsid w:val="000A6D3D"/>
    <w:rsid w:val="000B08E8"/>
    <w:rsid w:val="000B3B3F"/>
    <w:rsid w:val="000B40EE"/>
    <w:rsid w:val="000B49F5"/>
    <w:rsid w:val="000B58EE"/>
    <w:rsid w:val="000B61C5"/>
    <w:rsid w:val="000B63BF"/>
    <w:rsid w:val="000B6666"/>
    <w:rsid w:val="000B6825"/>
    <w:rsid w:val="000B6964"/>
    <w:rsid w:val="000B6E29"/>
    <w:rsid w:val="000B7038"/>
    <w:rsid w:val="000C162F"/>
    <w:rsid w:val="000C16C1"/>
    <w:rsid w:val="000C1966"/>
    <w:rsid w:val="000C19A2"/>
    <w:rsid w:val="000C251C"/>
    <w:rsid w:val="000C2A58"/>
    <w:rsid w:val="000C34B9"/>
    <w:rsid w:val="000C4116"/>
    <w:rsid w:val="000C46D2"/>
    <w:rsid w:val="000C642E"/>
    <w:rsid w:val="000D110D"/>
    <w:rsid w:val="000D1D2B"/>
    <w:rsid w:val="000D2BE1"/>
    <w:rsid w:val="000D496B"/>
    <w:rsid w:val="000D4975"/>
    <w:rsid w:val="000D5FD0"/>
    <w:rsid w:val="000D6F4C"/>
    <w:rsid w:val="000D75CA"/>
    <w:rsid w:val="000E003E"/>
    <w:rsid w:val="000E04A0"/>
    <w:rsid w:val="000E0525"/>
    <w:rsid w:val="000E0900"/>
    <w:rsid w:val="000E0F06"/>
    <w:rsid w:val="000E13EC"/>
    <w:rsid w:val="000E1A6B"/>
    <w:rsid w:val="000E1BED"/>
    <w:rsid w:val="000E249B"/>
    <w:rsid w:val="000E28CA"/>
    <w:rsid w:val="000E382E"/>
    <w:rsid w:val="000E48A5"/>
    <w:rsid w:val="000E6345"/>
    <w:rsid w:val="000E6EB0"/>
    <w:rsid w:val="000E718F"/>
    <w:rsid w:val="000F018F"/>
    <w:rsid w:val="000F0699"/>
    <w:rsid w:val="000F117A"/>
    <w:rsid w:val="000F178E"/>
    <w:rsid w:val="000F1C5F"/>
    <w:rsid w:val="000F1F49"/>
    <w:rsid w:val="000F35ED"/>
    <w:rsid w:val="000F3FCD"/>
    <w:rsid w:val="000F4E6F"/>
    <w:rsid w:val="000F5B54"/>
    <w:rsid w:val="000F6378"/>
    <w:rsid w:val="000F6C47"/>
    <w:rsid w:val="000F71C2"/>
    <w:rsid w:val="000F7572"/>
    <w:rsid w:val="000F788C"/>
    <w:rsid w:val="0010050E"/>
    <w:rsid w:val="00101BCD"/>
    <w:rsid w:val="00102F35"/>
    <w:rsid w:val="0010343F"/>
    <w:rsid w:val="00103A4C"/>
    <w:rsid w:val="00103F28"/>
    <w:rsid w:val="00103F2A"/>
    <w:rsid w:val="001062DE"/>
    <w:rsid w:val="00106FAD"/>
    <w:rsid w:val="00107D05"/>
    <w:rsid w:val="001107F7"/>
    <w:rsid w:val="001115E5"/>
    <w:rsid w:val="00111AF9"/>
    <w:rsid w:val="00111C4E"/>
    <w:rsid w:val="00112877"/>
    <w:rsid w:val="00112C6B"/>
    <w:rsid w:val="00114310"/>
    <w:rsid w:val="001152FE"/>
    <w:rsid w:val="00115396"/>
    <w:rsid w:val="001202B0"/>
    <w:rsid w:val="0012035F"/>
    <w:rsid w:val="00120863"/>
    <w:rsid w:val="001223AE"/>
    <w:rsid w:val="001224B4"/>
    <w:rsid w:val="00122CCB"/>
    <w:rsid w:val="0012310F"/>
    <w:rsid w:val="001238E9"/>
    <w:rsid w:val="00126570"/>
    <w:rsid w:val="0013020C"/>
    <w:rsid w:val="001307D1"/>
    <w:rsid w:val="00130B9A"/>
    <w:rsid w:val="001325F9"/>
    <w:rsid w:val="00133672"/>
    <w:rsid w:val="0013585B"/>
    <w:rsid w:val="001359A7"/>
    <w:rsid w:val="00135EF8"/>
    <w:rsid w:val="001365C5"/>
    <w:rsid w:val="00136C41"/>
    <w:rsid w:val="00137759"/>
    <w:rsid w:val="00140B48"/>
    <w:rsid w:val="00141BBD"/>
    <w:rsid w:val="001423F3"/>
    <w:rsid w:val="00142544"/>
    <w:rsid w:val="00142645"/>
    <w:rsid w:val="00144E90"/>
    <w:rsid w:val="00144F18"/>
    <w:rsid w:val="00144FB9"/>
    <w:rsid w:val="00146F95"/>
    <w:rsid w:val="00146FF9"/>
    <w:rsid w:val="00147B83"/>
    <w:rsid w:val="00150291"/>
    <w:rsid w:val="0015055A"/>
    <w:rsid w:val="0015057A"/>
    <w:rsid w:val="00150DD2"/>
    <w:rsid w:val="001522DE"/>
    <w:rsid w:val="0015430B"/>
    <w:rsid w:val="001547DB"/>
    <w:rsid w:val="00154A98"/>
    <w:rsid w:val="00154AFE"/>
    <w:rsid w:val="0015532A"/>
    <w:rsid w:val="00155CFF"/>
    <w:rsid w:val="00156047"/>
    <w:rsid w:val="0015651A"/>
    <w:rsid w:val="00156D16"/>
    <w:rsid w:val="0015716B"/>
    <w:rsid w:val="001578F4"/>
    <w:rsid w:val="00157F68"/>
    <w:rsid w:val="00160083"/>
    <w:rsid w:val="00161187"/>
    <w:rsid w:val="00161DF0"/>
    <w:rsid w:val="00161F26"/>
    <w:rsid w:val="00161F35"/>
    <w:rsid w:val="00162451"/>
    <w:rsid w:val="00162EC6"/>
    <w:rsid w:val="00162F61"/>
    <w:rsid w:val="00163060"/>
    <w:rsid w:val="001638CC"/>
    <w:rsid w:val="00163A30"/>
    <w:rsid w:val="00164407"/>
    <w:rsid w:val="00164B5A"/>
    <w:rsid w:val="00164D34"/>
    <w:rsid w:val="00164EDF"/>
    <w:rsid w:val="00165D74"/>
    <w:rsid w:val="00171D09"/>
    <w:rsid w:val="0017212F"/>
    <w:rsid w:val="00172BFC"/>
    <w:rsid w:val="00172C98"/>
    <w:rsid w:val="001734C4"/>
    <w:rsid w:val="00173DCC"/>
    <w:rsid w:val="001761CD"/>
    <w:rsid w:val="00176547"/>
    <w:rsid w:val="00176960"/>
    <w:rsid w:val="00177B5B"/>
    <w:rsid w:val="00182DD9"/>
    <w:rsid w:val="0018326E"/>
    <w:rsid w:val="00183866"/>
    <w:rsid w:val="0018497B"/>
    <w:rsid w:val="00184EF4"/>
    <w:rsid w:val="0018643F"/>
    <w:rsid w:val="001902AD"/>
    <w:rsid w:val="0019146F"/>
    <w:rsid w:val="0019154E"/>
    <w:rsid w:val="0019261F"/>
    <w:rsid w:val="00193218"/>
    <w:rsid w:val="00193D87"/>
    <w:rsid w:val="00193FD3"/>
    <w:rsid w:val="001949E6"/>
    <w:rsid w:val="00194BB1"/>
    <w:rsid w:val="00194FDC"/>
    <w:rsid w:val="001950CD"/>
    <w:rsid w:val="00196CCB"/>
    <w:rsid w:val="0019731C"/>
    <w:rsid w:val="001979E0"/>
    <w:rsid w:val="001A06CD"/>
    <w:rsid w:val="001A0883"/>
    <w:rsid w:val="001A10A0"/>
    <w:rsid w:val="001A1FBC"/>
    <w:rsid w:val="001A2586"/>
    <w:rsid w:val="001A3609"/>
    <w:rsid w:val="001A3DC6"/>
    <w:rsid w:val="001A46D0"/>
    <w:rsid w:val="001A4D65"/>
    <w:rsid w:val="001A5B05"/>
    <w:rsid w:val="001A75DF"/>
    <w:rsid w:val="001B0EBC"/>
    <w:rsid w:val="001B14D7"/>
    <w:rsid w:val="001B2C9B"/>
    <w:rsid w:val="001B35A0"/>
    <w:rsid w:val="001B4C48"/>
    <w:rsid w:val="001B5BD4"/>
    <w:rsid w:val="001B5C47"/>
    <w:rsid w:val="001B6106"/>
    <w:rsid w:val="001B7225"/>
    <w:rsid w:val="001B72C6"/>
    <w:rsid w:val="001B7409"/>
    <w:rsid w:val="001B7E22"/>
    <w:rsid w:val="001C1396"/>
    <w:rsid w:val="001C1C45"/>
    <w:rsid w:val="001C32F9"/>
    <w:rsid w:val="001C3531"/>
    <w:rsid w:val="001C3A8A"/>
    <w:rsid w:val="001C5D3C"/>
    <w:rsid w:val="001C5F10"/>
    <w:rsid w:val="001C5FFC"/>
    <w:rsid w:val="001C605E"/>
    <w:rsid w:val="001C6B30"/>
    <w:rsid w:val="001C70B5"/>
    <w:rsid w:val="001C743F"/>
    <w:rsid w:val="001C76AE"/>
    <w:rsid w:val="001C7A4F"/>
    <w:rsid w:val="001D0D52"/>
    <w:rsid w:val="001D10A6"/>
    <w:rsid w:val="001D12F2"/>
    <w:rsid w:val="001D2A2D"/>
    <w:rsid w:val="001D3453"/>
    <w:rsid w:val="001D379E"/>
    <w:rsid w:val="001D39F7"/>
    <w:rsid w:val="001D3A26"/>
    <w:rsid w:val="001D4461"/>
    <w:rsid w:val="001D586C"/>
    <w:rsid w:val="001D61A8"/>
    <w:rsid w:val="001D7750"/>
    <w:rsid w:val="001D793D"/>
    <w:rsid w:val="001D79AA"/>
    <w:rsid w:val="001D7DD4"/>
    <w:rsid w:val="001E02DB"/>
    <w:rsid w:val="001E19EF"/>
    <w:rsid w:val="001E211B"/>
    <w:rsid w:val="001E39D8"/>
    <w:rsid w:val="001E4728"/>
    <w:rsid w:val="001E505D"/>
    <w:rsid w:val="001F0AD5"/>
    <w:rsid w:val="001F0FAF"/>
    <w:rsid w:val="001F1926"/>
    <w:rsid w:val="001F2ADD"/>
    <w:rsid w:val="001F345E"/>
    <w:rsid w:val="001F4130"/>
    <w:rsid w:val="001F60F3"/>
    <w:rsid w:val="001F6610"/>
    <w:rsid w:val="001F6702"/>
    <w:rsid w:val="001F69AD"/>
    <w:rsid w:val="001F73A4"/>
    <w:rsid w:val="001F7BF6"/>
    <w:rsid w:val="0020042F"/>
    <w:rsid w:val="00200B97"/>
    <w:rsid w:val="00201703"/>
    <w:rsid w:val="0020222D"/>
    <w:rsid w:val="0020338F"/>
    <w:rsid w:val="002033B1"/>
    <w:rsid w:val="002035B3"/>
    <w:rsid w:val="002067B1"/>
    <w:rsid w:val="00210515"/>
    <w:rsid w:val="0021075F"/>
    <w:rsid w:val="00211D19"/>
    <w:rsid w:val="002128AD"/>
    <w:rsid w:val="00212A32"/>
    <w:rsid w:val="00212CCF"/>
    <w:rsid w:val="00213590"/>
    <w:rsid w:val="002138F9"/>
    <w:rsid w:val="0021390C"/>
    <w:rsid w:val="002161F6"/>
    <w:rsid w:val="002176D5"/>
    <w:rsid w:val="00217BB9"/>
    <w:rsid w:val="00220347"/>
    <w:rsid w:val="00223505"/>
    <w:rsid w:val="00225F38"/>
    <w:rsid w:val="00226433"/>
    <w:rsid w:val="0022665C"/>
    <w:rsid w:val="002275BF"/>
    <w:rsid w:val="002307F2"/>
    <w:rsid w:val="00233171"/>
    <w:rsid w:val="00234726"/>
    <w:rsid w:val="0023562D"/>
    <w:rsid w:val="00237A05"/>
    <w:rsid w:val="00237E71"/>
    <w:rsid w:val="002415CB"/>
    <w:rsid w:val="002420C0"/>
    <w:rsid w:val="00243B22"/>
    <w:rsid w:val="002451E2"/>
    <w:rsid w:val="00245870"/>
    <w:rsid w:val="0024628F"/>
    <w:rsid w:val="00247757"/>
    <w:rsid w:val="00247C2C"/>
    <w:rsid w:val="002508EB"/>
    <w:rsid w:val="00250F7E"/>
    <w:rsid w:val="00251747"/>
    <w:rsid w:val="00251B9F"/>
    <w:rsid w:val="002521A9"/>
    <w:rsid w:val="00253115"/>
    <w:rsid w:val="00253AD1"/>
    <w:rsid w:val="00253CBF"/>
    <w:rsid w:val="00253E17"/>
    <w:rsid w:val="00254B57"/>
    <w:rsid w:val="002566EC"/>
    <w:rsid w:val="00256765"/>
    <w:rsid w:val="0025718A"/>
    <w:rsid w:val="0025755D"/>
    <w:rsid w:val="00260158"/>
    <w:rsid w:val="00260BF9"/>
    <w:rsid w:val="00261744"/>
    <w:rsid w:val="002637C9"/>
    <w:rsid w:val="002638A8"/>
    <w:rsid w:val="002643CE"/>
    <w:rsid w:val="002645CB"/>
    <w:rsid w:val="002649E6"/>
    <w:rsid w:val="00266051"/>
    <w:rsid w:val="002706C8"/>
    <w:rsid w:val="00270C3D"/>
    <w:rsid w:val="00271925"/>
    <w:rsid w:val="00271B8E"/>
    <w:rsid w:val="002726B4"/>
    <w:rsid w:val="0027338B"/>
    <w:rsid w:val="0027368D"/>
    <w:rsid w:val="002739ED"/>
    <w:rsid w:val="00274D0C"/>
    <w:rsid w:val="00275227"/>
    <w:rsid w:val="00275D28"/>
    <w:rsid w:val="0027691F"/>
    <w:rsid w:val="00276C16"/>
    <w:rsid w:val="00280C74"/>
    <w:rsid w:val="002828A7"/>
    <w:rsid w:val="00282F49"/>
    <w:rsid w:val="00283F3F"/>
    <w:rsid w:val="00284A41"/>
    <w:rsid w:val="00284B84"/>
    <w:rsid w:val="00284D33"/>
    <w:rsid w:val="00285DCA"/>
    <w:rsid w:val="002863AC"/>
    <w:rsid w:val="00287B7B"/>
    <w:rsid w:val="0029149E"/>
    <w:rsid w:val="002919B7"/>
    <w:rsid w:val="00293500"/>
    <w:rsid w:val="002953EA"/>
    <w:rsid w:val="002977EB"/>
    <w:rsid w:val="0029784A"/>
    <w:rsid w:val="0029792D"/>
    <w:rsid w:val="002A0197"/>
    <w:rsid w:val="002A03B0"/>
    <w:rsid w:val="002A12C1"/>
    <w:rsid w:val="002A3E04"/>
    <w:rsid w:val="002A5799"/>
    <w:rsid w:val="002A7290"/>
    <w:rsid w:val="002B23A1"/>
    <w:rsid w:val="002B383C"/>
    <w:rsid w:val="002B418C"/>
    <w:rsid w:val="002B520F"/>
    <w:rsid w:val="002B6FEB"/>
    <w:rsid w:val="002B7577"/>
    <w:rsid w:val="002C1986"/>
    <w:rsid w:val="002C24E6"/>
    <w:rsid w:val="002C2636"/>
    <w:rsid w:val="002C2707"/>
    <w:rsid w:val="002C3519"/>
    <w:rsid w:val="002C392F"/>
    <w:rsid w:val="002C4CA3"/>
    <w:rsid w:val="002C5AE4"/>
    <w:rsid w:val="002C5E82"/>
    <w:rsid w:val="002C6E7F"/>
    <w:rsid w:val="002C714E"/>
    <w:rsid w:val="002C73AE"/>
    <w:rsid w:val="002D077F"/>
    <w:rsid w:val="002D0C9C"/>
    <w:rsid w:val="002D0F7E"/>
    <w:rsid w:val="002D12A2"/>
    <w:rsid w:val="002D1D28"/>
    <w:rsid w:val="002D2576"/>
    <w:rsid w:val="002D34CF"/>
    <w:rsid w:val="002D39CD"/>
    <w:rsid w:val="002D3D6F"/>
    <w:rsid w:val="002D4B8A"/>
    <w:rsid w:val="002D4C26"/>
    <w:rsid w:val="002D4E92"/>
    <w:rsid w:val="002D58F5"/>
    <w:rsid w:val="002D6327"/>
    <w:rsid w:val="002D7A47"/>
    <w:rsid w:val="002E1555"/>
    <w:rsid w:val="002E1C6B"/>
    <w:rsid w:val="002E21D9"/>
    <w:rsid w:val="002E3B88"/>
    <w:rsid w:val="002E54F6"/>
    <w:rsid w:val="002E55F4"/>
    <w:rsid w:val="002E58D3"/>
    <w:rsid w:val="002E62C2"/>
    <w:rsid w:val="002E6CC2"/>
    <w:rsid w:val="002E73F7"/>
    <w:rsid w:val="002E7943"/>
    <w:rsid w:val="002E7BE1"/>
    <w:rsid w:val="002F04D2"/>
    <w:rsid w:val="002F0FCC"/>
    <w:rsid w:val="002F1309"/>
    <w:rsid w:val="002F13E7"/>
    <w:rsid w:val="002F19B6"/>
    <w:rsid w:val="002F2217"/>
    <w:rsid w:val="002F2A90"/>
    <w:rsid w:val="002F2CC8"/>
    <w:rsid w:val="002F35DF"/>
    <w:rsid w:val="002F488F"/>
    <w:rsid w:val="002F66F6"/>
    <w:rsid w:val="002F6F5C"/>
    <w:rsid w:val="002F7555"/>
    <w:rsid w:val="00302B10"/>
    <w:rsid w:val="00302FCD"/>
    <w:rsid w:val="003038FE"/>
    <w:rsid w:val="00304A3F"/>
    <w:rsid w:val="003057D7"/>
    <w:rsid w:val="00306425"/>
    <w:rsid w:val="00306CCC"/>
    <w:rsid w:val="00306EFA"/>
    <w:rsid w:val="00307DB6"/>
    <w:rsid w:val="00310568"/>
    <w:rsid w:val="00310F38"/>
    <w:rsid w:val="003118FF"/>
    <w:rsid w:val="00311B32"/>
    <w:rsid w:val="003125FE"/>
    <w:rsid w:val="00313117"/>
    <w:rsid w:val="00313637"/>
    <w:rsid w:val="00313D36"/>
    <w:rsid w:val="00315FEE"/>
    <w:rsid w:val="0031648B"/>
    <w:rsid w:val="00317AA5"/>
    <w:rsid w:val="00317F1D"/>
    <w:rsid w:val="003201E6"/>
    <w:rsid w:val="003218BD"/>
    <w:rsid w:val="00321F60"/>
    <w:rsid w:val="00322AA4"/>
    <w:rsid w:val="003240EF"/>
    <w:rsid w:val="003242B0"/>
    <w:rsid w:val="00324422"/>
    <w:rsid w:val="0032444B"/>
    <w:rsid w:val="00324874"/>
    <w:rsid w:val="00327D71"/>
    <w:rsid w:val="00331728"/>
    <w:rsid w:val="003369F2"/>
    <w:rsid w:val="00336DE3"/>
    <w:rsid w:val="0033761A"/>
    <w:rsid w:val="0034098B"/>
    <w:rsid w:val="0034108C"/>
    <w:rsid w:val="00341E84"/>
    <w:rsid w:val="0034212C"/>
    <w:rsid w:val="00342EE3"/>
    <w:rsid w:val="003433F5"/>
    <w:rsid w:val="003439E5"/>
    <w:rsid w:val="00345BF7"/>
    <w:rsid w:val="00351469"/>
    <w:rsid w:val="0035166F"/>
    <w:rsid w:val="00352294"/>
    <w:rsid w:val="0035257A"/>
    <w:rsid w:val="003533EE"/>
    <w:rsid w:val="00355D1E"/>
    <w:rsid w:val="00357189"/>
    <w:rsid w:val="00357482"/>
    <w:rsid w:val="00357DDF"/>
    <w:rsid w:val="0036313C"/>
    <w:rsid w:val="00363671"/>
    <w:rsid w:val="00363B28"/>
    <w:rsid w:val="0036420F"/>
    <w:rsid w:val="00364236"/>
    <w:rsid w:val="00364418"/>
    <w:rsid w:val="003648CB"/>
    <w:rsid w:val="00364D51"/>
    <w:rsid w:val="00366363"/>
    <w:rsid w:val="0036754D"/>
    <w:rsid w:val="00367AE7"/>
    <w:rsid w:val="00367C27"/>
    <w:rsid w:val="00370357"/>
    <w:rsid w:val="0037144C"/>
    <w:rsid w:val="00371DDE"/>
    <w:rsid w:val="00372781"/>
    <w:rsid w:val="00373261"/>
    <w:rsid w:val="003733DB"/>
    <w:rsid w:val="0037450E"/>
    <w:rsid w:val="003748D4"/>
    <w:rsid w:val="00374AE9"/>
    <w:rsid w:val="003758A5"/>
    <w:rsid w:val="003761AF"/>
    <w:rsid w:val="00376772"/>
    <w:rsid w:val="00376D34"/>
    <w:rsid w:val="00376F79"/>
    <w:rsid w:val="00377AA4"/>
    <w:rsid w:val="00380843"/>
    <w:rsid w:val="00381229"/>
    <w:rsid w:val="00381CBF"/>
    <w:rsid w:val="00382143"/>
    <w:rsid w:val="003821F3"/>
    <w:rsid w:val="00382B63"/>
    <w:rsid w:val="00382F74"/>
    <w:rsid w:val="00383BFC"/>
    <w:rsid w:val="0038461C"/>
    <w:rsid w:val="0038526D"/>
    <w:rsid w:val="003856DD"/>
    <w:rsid w:val="003873E6"/>
    <w:rsid w:val="003877EE"/>
    <w:rsid w:val="003902F8"/>
    <w:rsid w:val="00390881"/>
    <w:rsid w:val="003908E8"/>
    <w:rsid w:val="00390F09"/>
    <w:rsid w:val="003925DE"/>
    <w:rsid w:val="003945E1"/>
    <w:rsid w:val="00395013"/>
    <w:rsid w:val="003956A3"/>
    <w:rsid w:val="00395E5A"/>
    <w:rsid w:val="003965C6"/>
    <w:rsid w:val="00397B00"/>
    <w:rsid w:val="00397C29"/>
    <w:rsid w:val="00397FF3"/>
    <w:rsid w:val="003A1D5E"/>
    <w:rsid w:val="003A2A3B"/>
    <w:rsid w:val="003A2C85"/>
    <w:rsid w:val="003A3A45"/>
    <w:rsid w:val="003A46CF"/>
    <w:rsid w:val="003A4EB6"/>
    <w:rsid w:val="003A5A44"/>
    <w:rsid w:val="003A68B9"/>
    <w:rsid w:val="003A76F4"/>
    <w:rsid w:val="003A7D1F"/>
    <w:rsid w:val="003B190A"/>
    <w:rsid w:val="003B391B"/>
    <w:rsid w:val="003B42C6"/>
    <w:rsid w:val="003B43F9"/>
    <w:rsid w:val="003B5674"/>
    <w:rsid w:val="003B5F6A"/>
    <w:rsid w:val="003B6699"/>
    <w:rsid w:val="003B71A5"/>
    <w:rsid w:val="003B7352"/>
    <w:rsid w:val="003B7684"/>
    <w:rsid w:val="003B7812"/>
    <w:rsid w:val="003C1338"/>
    <w:rsid w:val="003C26BB"/>
    <w:rsid w:val="003C283E"/>
    <w:rsid w:val="003C397C"/>
    <w:rsid w:val="003C5236"/>
    <w:rsid w:val="003C54B0"/>
    <w:rsid w:val="003C6155"/>
    <w:rsid w:val="003C6798"/>
    <w:rsid w:val="003C7714"/>
    <w:rsid w:val="003C79A1"/>
    <w:rsid w:val="003D0142"/>
    <w:rsid w:val="003D078B"/>
    <w:rsid w:val="003D1570"/>
    <w:rsid w:val="003D1D96"/>
    <w:rsid w:val="003D39CB"/>
    <w:rsid w:val="003D4AF3"/>
    <w:rsid w:val="003D60F5"/>
    <w:rsid w:val="003D681C"/>
    <w:rsid w:val="003D6FCA"/>
    <w:rsid w:val="003D7912"/>
    <w:rsid w:val="003E1B23"/>
    <w:rsid w:val="003E250F"/>
    <w:rsid w:val="003E279F"/>
    <w:rsid w:val="003E2FC2"/>
    <w:rsid w:val="003E635E"/>
    <w:rsid w:val="003E6C6B"/>
    <w:rsid w:val="003E733E"/>
    <w:rsid w:val="003F0500"/>
    <w:rsid w:val="003F224B"/>
    <w:rsid w:val="003F3010"/>
    <w:rsid w:val="003F3A44"/>
    <w:rsid w:val="003F48B0"/>
    <w:rsid w:val="003F50D6"/>
    <w:rsid w:val="003F58A3"/>
    <w:rsid w:val="003F6027"/>
    <w:rsid w:val="003F6102"/>
    <w:rsid w:val="003F649D"/>
    <w:rsid w:val="003F69E8"/>
    <w:rsid w:val="003F7EC3"/>
    <w:rsid w:val="004008F5"/>
    <w:rsid w:val="00401022"/>
    <w:rsid w:val="004016EC"/>
    <w:rsid w:val="00403751"/>
    <w:rsid w:val="00403EED"/>
    <w:rsid w:val="0040478C"/>
    <w:rsid w:val="0040498E"/>
    <w:rsid w:val="00404C94"/>
    <w:rsid w:val="00405653"/>
    <w:rsid w:val="00405D50"/>
    <w:rsid w:val="00407183"/>
    <w:rsid w:val="00407974"/>
    <w:rsid w:val="00412342"/>
    <w:rsid w:val="004136BA"/>
    <w:rsid w:val="00413D99"/>
    <w:rsid w:val="0041417D"/>
    <w:rsid w:val="0041418F"/>
    <w:rsid w:val="00414A42"/>
    <w:rsid w:val="00415381"/>
    <w:rsid w:val="004169F0"/>
    <w:rsid w:val="00416D61"/>
    <w:rsid w:val="00420034"/>
    <w:rsid w:val="0042033A"/>
    <w:rsid w:val="00421404"/>
    <w:rsid w:val="00421A46"/>
    <w:rsid w:val="00422520"/>
    <w:rsid w:val="00423DE2"/>
    <w:rsid w:val="00424021"/>
    <w:rsid w:val="00424652"/>
    <w:rsid w:val="00425088"/>
    <w:rsid w:val="004254E7"/>
    <w:rsid w:val="004263FC"/>
    <w:rsid w:val="0042667B"/>
    <w:rsid w:val="004274FA"/>
    <w:rsid w:val="004305BF"/>
    <w:rsid w:val="00431C07"/>
    <w:rsid w:val="00435541"/>
    <w:rsid w:val="00435B34"/>
    <w:rsid w:val="00436CCE"/>
    <w:rsid w:val="004373C5"/>
    <w:rsid w:val="004373CA"/>
    <w:rsid w:val="0044146A"/>
    <w:rsid w:val="004417C1"/>
    <w:rsid w:val="00441805"/>
    <w:rsid w:val="00441C9B"/>
    <w:rsid w:val="00441D04"/>
    <w:rsid w:val="0044203F"/>
    <w:rsid w:val="00443DC9"/>
    <w:rsid w:val="004441FD"/>
    <w:rsid w:val="0044470F"/>
    <w:rsid w:val="004448BD"/>
    <w:rsid w:val="00445668"/>
    <w:rsid w:val="00445CB6"/>
    <w:rsid w:val="004469B5"/>
    <w:rsid w:val="00446B76"/>
    <w:rsid w:val="00447CD2"/>
    <w:rsid w:val="00447E9B"/>
    <w:rsid w:val="00447F3D"/>
    <w:rsid w:val="00450D36"/>
    <w:rsid w:val="004528F6"/>
    <w:rsid w:val="004532B6"/>
    <w:rsid w:val="004545FC"/>
    <w:rsid w:val="00454B93"/>
    <w:rsid w:val="00455F3C"/>
    <w:rsid w:val="00456DB6"/>
    <w:rsid w:val="004600F3"/>
    <w:rsid w:val="00460849"/>
    <w:rsid w:val="004618A8"/>
    <w:rsid w:val="00461FEE"/>
    <w:rsid w:val="00461FF8"/>
    <w:rsid w:val="00462646"/>
    <w:rsid w:val="004639F0"/>
    <w:rsid w:val="00463B6C"/>
    <w:rsid w:val="00464867"/>
    <w:rsid w:val="00465016"/>
    <w:rsid w:val="00466BFB"/>
    <w:rsid w:val="00467A61"/>
    <w:rsid w:val="0047018B"/>
    <w:rsid w:val="00471550"/>
    <w:rsid w:val="00471DCC"/>
    <w:rsid w:val="00472A90"/>
    <w:rsid w:val="004738AD"/>
    <w:rsid w:val="00475E06"/>
    <w:rsid w:val="004768C5"/>
    <w:rsid w:val="0047704F"/>
    <w:rsid w:val="0047745B"/>
    <w:rsid w:val="00477C3A"/>
    <w:rsid w:val="00480325"/>
    <w:rsid w:val="00480B7D"/>
    <w:rsid w:val="004812EC"/>
    <w:rsid w:val="00481335"/>
    <w:rsid w:val="0048165F"/>
    <w:rsid w:val="00481807"/>
    <w:rsid w:val="00484997"/>
    <w:rsid w:val="00484B13"/>
    <w:rsid w:val="00484C71"/>
    <w:rsid w:val="004856ED"/>
    <w:rsid w:val="00485804"/>
    <w:rsid w:val="00485C8F"/>
    <w:rsid w:val="00485E86"/>
    <w:rsid w:val="00486AC6"/>
    <w:rsid w:val="00486FBD"/>
    <w:rsid w:val="00487105"/>
    <w:rsid w:val="00487F82"/>
    <w:rsid w:val="00490459"/>
    <w:rsid w:val="00490DD6"/>
    <w:rsid w:val="00490E43"/>
    <w:rsid w:val="004919B6"/>
    <w:rsid w:val="004919DA"/>
    <w:rsid w:val="00491FCC"/>
    <w:rsid w:val="00491FF4"/>
    <w:rsid w:val="00493A00"/>
    <w:rsid w:val="00493EB3"/>
    <w:rsid w:val="004957A8"/>
    <w:rsid w:val="00495FCB"/>
    <w:rsid w:val="00496ABC"/>
    <w:rsid w:val="00497319"/>
    <w:rsid w:val="00497CF5"/>
    <w:rsid w:val="004A012E"/>
    <w:rsid w:val="004A0884"/>
    <w:rsid w:val="004A0C18"/>
    <w:rsid w:val="004A1AE6"/>
    <w:rsid w:val="004A2E77"/>
    <w:rsid w:val="004A35C2"/>
    <w:rsid w:val="004A51B4"/>
    <w:rsid w:val="004A5684"/>
    <w:rsid w:val="004A67E7"/>
    <w:rsid w:val="004A686E"/>
    <w:rsid w:val="004A713D"/>
    <w:rsid w:val="004A716E"/>
    <w:rsid w:val="004A7D65"/>
    <w:rsid w:val="004B0574"/>
    <w:rsid w:val="004B061B"/>
    <w:rsid w:val="004B0917"/>
    <w:rsid w:val="004B0DA6"/>
    <w:rsid w:val="004B101C"/>
    <w:rsid w:val="004B28CF"/>
    <w:rsid w:val="004B4851"/>
    <w:rsid w:val="004B527A"/>
    <w:rsid w:val="004B59D1"/>
    <w:rsid w:val="004B6FA8"/>
    <w:rsid w:val="004B757A"/>
    <w:rsid w:val="004B76DE"/>
    <w:rsid w:val="004C0277"/>
    <w:rsid w:val="004C0A1A"/>
    <w:rsid w:val="004C1FE3"/>
    <w:rsid w:val="004C2A44"/>
    <w:rsid w:val="004C2A77"/>
    <w:rsid w:val="004C38F7"/>
    <w:rsid w:val="004C457D"/>
    <w:rsid w:val="004C46B3"/>
    <w:rsid w:val="004C542A"/>
    <w:rsid w:val="004C5CDF"/>
    <w:rsid w:val="004C7346"/>
    <w:rsid w:val="004D08C3"/>
    <w:rsid w:val="004D0FF6"/>
    <w:rsid w:val="004D1011"/>
    <w:rsid w:val="004D27D6"/>
    <w:rsid w:val="004D2B48"/>
    <w:rsid w:val="004D2D05"/>
    <w:rsid w:val="004D2E42"/>
    <w:rsid w:val="004D3C58"/>
    <w:rsid w:val="004D3E6A"/>
    <w:rsid w:val="004D6376"/>
    <w:rsid w:val="004D6751"/>
    <w:rsid w:val="004D6969"/>
    <w:rsid w:val="004D7473"/>
    <w:rsid w:val="004D77CF"/>
    <w:rsid w:val="004D77DF"/>
    <w:rsid w:val="004E0B6C"/>
    <w:rsid w:val="004E1056"/>
    <w:rsid w:val="004E308A"/>
    <w:rsid w:val="004E310D"/>
    <w:rsid w:val="004E4533"/>
    <w:rsid w:val="004E5487"/>
    <w:rsid w:val="004E5991"/>
    <w:rsid w:val="004E5F56"/>
    <w:rsid w:val="004E5F8D"/>
    <w:rsid w:val="004E6EBA"/>
    <w:rsid w:val="004E7AD8"/>
    <w:rsid w:val="004F0624"/>
    <w:rsid w:val="004F11A7"/>
    <w:rsid w:val="004F1A25"/>
    <w:rsid w:val="004F2147"/>
    <w:rsid w:val="004F254C"/>
    <w:rsid w:val="004F2E4A"/>
    <w:rsid w:val="004F3287"/>
    <w:rsid w:val="004F45F4"/>
    <w:rsid w:val="004F46BA"/>
    <w:rsid w:val="004F46D3"/>
    <w:rsid w:val="004F4902"/>
    <w:rsid w:val="004F68C1"/>
    <w:rsid w:val="004F6C00"/>
    <w:rsid w:val="004F6DB2"/>
    <w:rsid w:val="00500600"/>
    <w:rsid w:val="00500BCB"/>
    <w:rsid w:val="00501163"/>
    <w:rsid w:val="0050150F"/>
    <w:rsid w:val="00501BA9"/>
    <w:rsid w:val="00502E65"/>
    <w:rsid w:val="00503D9D"/>
    <w:rsid w:val="00504671"/>
    <w:rsid w:val="00504C37"/>
    <w:rsid w:val="0050735F"/>
    <w:rsid w:val="0051028E"/>
    <w:rsid w:val="005116EF"/>
    <w:rsid w:val="00512097"/>
    <w:rsid w:val="00512A1F"/>
    <w:rsid w:val="00513473"/>
    <w:rsid w:val="0051474B"/>
    <w:rsid w:val="0051623A"/>
    <w:rsid w:val="005167C3"/>
    <w:rsid w:val="00516A51"/>
    <w:rsid w:val="00516E40"/>
    <w:rsid w:val="00517C21"/>
    <w:rsid w:val="0052036B"/>
    <w:rsid w:val="00520529"/>
    <w:rsid w:val="005206ED"/>
    <w:rsid w:val="005207D3"/>
    <w:rsid w:val="00520D16"/>
    <w:rsid w:val="005211B4"/>
    <w:rsid w:val="005215A6"/>
    <w:rsid w:val="0052168D"/>
    <w:rsid w:val="005221C7"/>
    <w:rsid w:val="00522D38"/>
    <w:rsid w:val="0052464B"/>
    <w:rsid w:val="00524657"/>
    <w:rsid w:val="005259C0"/>
    <w:rsid w:val="00525CEC"/>
    <w:rsid w:val="00525E4F"/>
    <w:rsid w:val="005266F9"/>
    <w:rsid w:val="00526CF6"/>
    <w:rsid w:val="00526D42"/>
    <w:rsid w:val="00526DB7"/>
    <w:rsid w:val="005321E7"/>
    <w:rsid w:val="00533215"/>
    <w:rsid w:val="005336B8"/>
    <w:rsid w:val="005347DA"/>
    <w:rsid w:val="005349E1"/>
    <w:rsid w:val="00536F07"/>
    <w:rsid w:val="00536F9B"/>
    <w:rsid w:val="005409EC"/>
    <w:rsid w:val="00542399"/>
    <w:rsid w:val="0054254B"/>
    <w:rsid w:val="00542682"/>
    <w:rsid w:val="00542688"/>
    <w:rsid w:val="00542C17"/>
    <w:rsid w:val="005439E7"/>
    <w:rsid w:val="00543D1A"/>
    <w:rsid w:val="0054412F"/>
    <w:rsid w:val="005441F6"/>
    <w:rsid w:val="00544556"/>
    <w:rsid w:val="00547B96"/>
    <w:rsid w:val="00550246"/>
    <w:rsid w:val="005504C5"/>
    <w:rsid w:val="00550869"/>
    <w:rsid w:val="005510A4"/>
    <w:rsid w:val="005526B9"/>
    <w:rsid w:val="00553FD1"/>
    <w:rsid w:val="005547B8"/>
    <w:rsid w:val="00554FC0"/>
    <w:rsid w:val="00556017"/>
    <w:rsid w:val="005571E9"/>
    <w:rsid w:val="00560323"/>
    <w:rsid w:val="00560989"/>
    <w:rsid w:val="00561EA1"/>
    <w:rsid w:val="00562112"/>
    <w:rsid w:val="005628E1"/>
    <w:rsid w:val="00562B4C"/>
    <w:rsid w:val="00562EED"/>
    <w:rsid w:val="00563B2E"/>
    <w:rsid w:val="00563EAF"/>
    <w:rsid w:val="005645DB"/>
    <w:rsid w:val="00565BDD"/>
    <w:rsid w:val="00565F30"/>
    <w:rsid w:val="00566874"/>
    <w:rsid w:val="005669F6"/>
    <w:rsid w:val="00566A52"/>
    <w:rsid w:val="00566BAE"/>
    <w:rsid w:val="00567130"/>
    <w:rsid w:val="00567CA5"/>
    <w:rsid w:val="0057086E"/>
    <w:rsid w:val="0057089B"/>
    <w:rsid w:val="005709DC"/>
    <w:rsid w:val="00570A29"/>
    <w:rsid w:val="00571FFF"/>
    <w:rsid w:val="00572C41"/>
    <w:rsid w:val="00573CF5"/>
    <w:rsid w:val="005742B8"/>
    <w:rsid w:val="005747EA"/>
    <w:rsid w:val="00575BBD"/>
    <w:rsid w:val="00575F65"/>
    <w:rsid w:val="00576114"/>
    <w:rsid w:val="0057670F"/>
    <w:rsid w:val="00576853"/>
    <w:rsid w:val="00576A5E"/>
    <w:rsid w:val="00577051"/>
    <w:rsid w:val="00580450"/>
    <w:rsid w:val="00580A1A"/>
    <w:rsid w:val="0058180D"/>
    <w:rsid w:val="00582306"/>
    <w:rsid w:val="00582361"/>
    <w:rsid w:val="005832DF"/>
    <w:rsid w:val="005843C7"/>
    <w:rsid w:val="00584773"/>
    <w:rsid w:val="00584A8B"/>
    <w:rsid w:val="00585444"/>
    <w:rsid w:val="005858B3"/>
    <w:rsid w:val="005866BD"/>
    <w:rsid w:val="005866FE"/>
    <w:rsid w:val="0058771B"/>
    <w:rsid w:val="005878D7"/>
    <w:rsid w:val="005909BE"/>
    <w:rsid w:val="00590B34"/>
    <w:rsid w:val="005911E0"/>
    <w:rsid w:val="005944D6"/>
    <w:rsid w:val="00594FA8"/>
    <w:rsid w:val="005960FC"/>
    <w:rsid w:val="005969D3"/>
    <w:rsid w:val="005A0B77"/>
    <w:rsid w:val="005A198A"/>
    <w:rsid w:val="005A1FF4"/>
    <w:rsid w:val="005A27F3"/>
    <w:rsid w:val="005A2F9C"/>
    <w:rsid w:val="005A4B5E"/>
    <w:rsid w:val="005A5445"/>
    <w:rsid w:val="005A5A5D"/>
    <w:rsid w:val="005A5C39"/>
    <w:rsid w:val="005A742C"/>
    <w:rsid w:val="005A77FE"/>
    <w:rsid w:val="005B018E"/>
    <w:rsid w:val="005B0E44"/>
    <w:rsid w:val="005B438E"/>
    <w:rsid w:val="005B475B"/>
    <w:rsid w:val="005B4C45"/>
    <w:rsid w:val="005B69B4"/>
    <w:rsid w:val="005B7203"/>
    <w:rsid w:val="005C0AEE"/>
    <w:rsid w:val="005C1483"/>
    <w:rsid w:val="005C14EB"/>
    <w:rsid w:val="005C35C2"/>
    <w:rsid w:val="005C3B4E"/>
    <w:rsid w:val="005C5CDA"/>
    <w:rsid w:val="005C5F1C"/>
    <w:rsid w:val="005C6542"/>
    <w:rsid w:val="005D00BC"/>
    <w:rsid w:val="005D061D"/>
    <w:rsid w:val="005D1177"/>
    <w:rsid w:val="005D187E"/>
    <w:rsid w:val="005D1C64"/>
    <w:rsid w:val="005D2BD6"/>
    <w:rsid w:val="005D4042"/>
    <w:rsid w:val="005D54AA"/>
    <w:rsid w:val="005D573D"/>
    <w:rsid w:val="005D5A22"/>
    <w:rsid w:val="005D5F6A"/>
    <w:rsid w:val="005D688D"/>
    <w:rsid w:val="005D7DC8"/>
    <w:rsid w:val="005E062D"/>
    <w:rsid w:val="005E148B"/>
    <w:rsid w:val="005E20AC"/>
    <w:rsid w:val="005E282C"/>
    <w:rsid w:val="005E2A30"/>
    <w:rsid w:val="005E3910"/>
    <w:rsid w:val="005E3B7A"/>
    <w:rsid w:val="005E47D4"/>
    <w:rsid w:val="005E49D5"/>
    <w:rsid w:val="005E4DBC"/>
    <w:rsid w:val="005E577D"/>
    <w:rsid w:val="005E626A"/>
    <w:rsid w:val="005E635C"/>
    <w:rsid w:val="005E639F"/>
    <w:rsid w:val="005F0704"/>
    <w:rsid w:val="005F185F"/>
    <w:rsid w:val="005F29B2"/>
    <w:rsid w:val="005F40BB"/>
    <w:rsid w:val="005F534D"/>
    <w:rsid w:val="005F5496"/>
    <w:rsid w:val="005F6DC1"/>
    <w:rsid w:val="0060090F"/>
    <w:rsid w:val="00601816"/>
    <w:rsid w:val="00602853"/>
    <w:rsid w:val="00602944"/>
    <w:rsid w:val="00604645"/>
    <w:rsid w:val="006057DC"/>
    <w:rsid w:val="0060694D"/>
    <w:rsid w:val="0060724C"/>
    <w:rsid w:val="0060784D"/>
    <w:rsid w:val="00607CF7"/>
    <w:rsid w:val="00610994"/>
    <w:rsid w:val="00610A3C"/>
    <w:rsid w:val="0061140C"/>
    <w:rsid w:val="006120FD"/>
    <w:rsid w:val="00612529"/>
    <w:rsid w:val="006132D1"/>
    <w:rsid w:val="006136E3"/>
    <w:rsid w:val="00613E39"/>
    <w:rsid w:val="00614796"/>
    <w:rsid w:val="00614D35"/>
    <w:rsid w:val="006156A1"/>
    <w:rsid w:val="006158F9"/>
    <w:rsid w:val="00615E3F"/>
    <w:rsid w:val="00616057"/>
    <w:rsid w:val="00616F8F"/>
    <w:rsid w:val="006171A3"/>
    <w:rsid w:val="00617EBE"/>
    <w:rsid w:val="00620A30"/>
    <w:rsid w:val="00621D24"/>
    <w:rsid w:val="006221FC"/>
    <w:rsid w:val="00622CAC"/>
    <w:rsid w:val="00622EF5"/>
    <w:rsid w:val="00623629"/>
    <w:rsid w:val="00623944"/>
    <w:rsid w:val="00623C3E"/>
    <w:rsid w:val="00623D9A"/>
    <w:rsid w:val="00624909"/>
    <w:rsid w:val="00624EAB"/>
    <w:rsid w:val="0062749F"/>
    <w:rsid w:val="00627AAB"/>
    <w:rsid w:val="00630225"/>
    <w:rsid w:val="00631675"/>
    <w:rsid w:val="00631DD3"/>
    <w:rsid w:val="00632D93"/>
    <w:rsid w:val="00632DF7"/>
    <w:rsid w:val="00632EF5"/>
    <w:rsid w:val="00633638"/>
    <w:rsid w:val="0063616D"/>
    <w:rsid w:val="0064063E"/>
    <w:rsid w:val="0064145F"/>
    <w:rsid w:val="0064156B"/>
    <w:rsid w:val="00641BDF"/>
    <w:rsid w:val="00642498"/>
    <w:rsid w:val="00642B5C"/>
    <w:rsid w:val="00643430"/>
    <w:rsid w:val="00643D4D"/>
    <w:rsid w:val="00644B1E"/>
    <w:rsid w:val="00645EF7"/>
    <w:rsid w:val="0064610E"/>
    <w:rsid w:val="006462B5"/>
    <w:rsid w:val="006466FF"/>
    <w:rsid w:val="00647451"/>
    <w:rsid w:val="006474D0"/>
    <w:rsid w:val="006479DB"/>
    <w:rsid w:val="00647FE9"/>
    <w:rsid w:val="00650242"/>
    <w:rsid w:val="00650A91"/>
    <w:rsid w:val="00650E5F"/>
    <w:rsid w:val="00650F67"/>
    <w:rsid w:val="00651199"/>
    <w:rsid w:val="0065193F"/>
    <w:rsid w:val="00652936"/>
    <w:rsid w:val="00652A55"/>
    <w:rsid w:val="00652C50"/>
    <w:rsid w:val="0065329C"/>
    <w:rsid w:val="0065380F"/>
    <w:rsid w:val="00653E3B"/>
    <w:rsid w:val="006543D2"/>
    <w:rsid w:val="00655BC3"/>
    <w:rsid w:val="00655C41"/>
    <w:rsid w:val="00655F02"/>
    <w:rsid w:val="00656935"/>
    <w:rsid w:val="00656A27"/>
    <w:rsid w:val="00656D92"/>
    <w:rsid w:val="00656E81"/>
    <w:rsid w:val="00657486"/>
    <w:rsid w:val="00657910"/>
    <w:rsid w:val="00660977"/>
    <w:rsid w:val="00660D1E"/>
    <w:rsid w:val="00662E67"/>
    <w:rsid w:val="0066456B"/>
    <w:rsid w:val="00670FBA"/>
    <w:rsid w:val="00671AE6"/>
    <w:rsid w:val="00672068"/>
    <w:rsid w:val="00672CAA"/>
    <w:rsid w:val="00673DF1"/>
    <w:rsid w:val="00674AB9"/>
    <w:rsid w:val="00674BDD"/>
    <w:rsid w:val="00675A45"/>
    <w:rsid w:val="00675BB5"/>
    <w:rsid w:val="00676849"/>
    <w:rsid w:val="00677AA3"/>
    <w:rsid w:val="00677B3D"/>
    <w:rsid w:val="00677CC2"/>
    <w:rsid w:val="006802FB"/>
    <w:rsid w:val="00682120"/>
    <w:rsid w:val="006824B7"/>
    <w:rsid w:val="00682979"/>
    <w:rsid w:val="00682F8C"/>
    <w:rsid w:val="0068304B"/>
    <w:rsid w:val="0068386B"/>
    <w:rsid w:val="00683A4A"/>
    <w:rsid w:val="006846E3"/>
    <w:rsid w:val="00686777"/>
    <w:rsid w:val="00686B1F"/>
    <w:rsid w:val="00687932"/>
    <w:rsid w:val="00687B44"/>
    <w:rsid w:val="00687FF7"/>
    <w:rsid w:val="00690B6C"/>
    <w:rsid w:val="00692609"/>
    <w:rsid w:val="00692B8F"/>
    <w:rsid w:val="00692E8A"/>
    <w:rsid w:val="0069347B"/>
    <w:rsid w:val="00694D6B"/>
    <w:rsid w:val="00695628"/>
    <w:rsid w:val="00695AC5"/>
    <w:rsid w:val="006961F1"/>
    <w:rsid w:val="0069702A"/>
    <w:rsid w:val="0069770D"/>
    <w:rsid w:val="00697F76"/>
    <w:rsid w:val="006A0115"/>
    <w:rsid w:val="006A15EE"/>
    <w:rsid w:val="006A228E"/>
    <w:rsid w:val="006A2ADA"/>
    <w:rsid w:val="006A2ED4"/>
    <w:rsid w:val="006A41B3"/>
    <w:rsid w:val="006A7E52"/>
    <w:rsid w:val="006B0269"/>
    <w:rsid w:val="006B02A5"/>
    <w:rsid w:val="006B0A77"/>
    <w:rsid w:val="006B0C3B"/>
    <w:rsid w:val="006B1525"/>
    <w:rsid w:val="006B1BD6"/>
    <w:rsid w:val="006B1DDB"/>
    <w:rsid w:val="006B21FC"/>
    <w:rsid w:val="006B2362"/>
    <w:rsid w:val="006B375D"/>
    <w:rsid w:val="006B45E6"/>
    <w:rsid w:val="006B4C2B"/>
    <w:rsid w:val="006B5597"/>
    <w:rsid w:val="006B584D"/>
    <w:rsid w:val="006B61A0"/>
    <w:rsid w:val="006C08A2"/>
    <w:rsid w:val="006C0A01"/>
    <w:rsid w:val="006C0AF4"/>
    <w:rsid w:val="006C2E74"/>
    <w:rsid w:val="006C3C83"/>
    <w:rsid w:val="006C42C1"/>
    <w:rsid w:val="006C49A1"/>
    <w:rsid w:val="006C4A76"/>
    <w:rsid w:val="006C56CE"/>
    <w:rsid w:val="006C5D98"/>
    <w:rsid w:val="006C65CA"/>
    <w:rsid w:val="006C6860"/>
    <w:rsid w:val="006C6926"/>
    <w:rsid w:val="006C7C62"/>
    <w:rsid w:val="006D1F02"/>
    <w:rsid w:val="006D2DEF"/>
    <w:rsid w:val="006D39B8"/>
    <w:rsid w:val="006D4235"/>
    <w:rsid w:val="006D475D"/>
    <w:rsid w:val="006D4EEC"/>
    <w:rsid w:val="006D55A8"/>
    <w:rsid w:val="006D61AB"/>
    <w:rsid w:val="006D7635"/>
    <w:rsid w:val="006D7847"/>
    <w:rsid w:val="006E0674"/>
    <w:rsid w:val="006E1BE7"/>
    <w:rsid w:val="006E266E"/>
    <w:rsid w:val="006E3217"/>
    <w:rsid w:val="006E4687"/>
    <w:rsid w:val="006E49E7"/>
    <w:rsid w:val="006E4D03"/>
    <w:rsid w:val="006E59DC"/>
    <w:rsid w:val="006E65C9"/>
    <w:rsid w:val="006F0BB4"/>
    <w:rsid w:val="006F37D1"/>
    <w:rsid w:val="006F3E64"/>
    <w:rsid w:val="006F4BFB"/>
    <w:rsid w:val="006F4D50"/>
    <w:rsid w:val="006F5449"/>
    <w:rsid w:val="006F55FB"/>
    <w:rsid w:val="006F57E8"/>
    <w:rsid w:val="006F5AFE"/>
    <w:rsid w:val="006F5B1A"/>
    <w:rsid w:val="006F5C98"/>
    <w:rsid w:val="006F6303"/>
    <w:rsid w:val="006F64B0"/>
    <w:rsid w:val="006F650C"/>
    <w:rsid w:val="006F6B63"/>
    <w:rsid w:val="006F6BAE"/>
    <w:rsid w:val="006F6EDA"/>
    <w:rsid w:val="006F7763"/>
    <w:rsid w:val="0070046A"/>
    <w:rsid w:val="00705726"/>
    <w:rsid w:val="00705BF4"/>
    <w:rsid w:val="00707651"/>
    <w:rsid w:val="00707882"/>
    <w:rsid w:val="00710DF2"/>
    <w:rsid w:val="007110D0"/>
    <w:rsid w:val="00711404"/>
    <w:rsid w:val="0071270C"/>
    <w:rsid w:val="007131C6"/>
    <w:rsid w:val="00713A07"/>
    <w:rsid w:val="007156C7"/>
    <w:rsid w:val="00715BC5"/>
    <w:rsid w:val="007162B1"/>
    <w:rsid w:val="00716367"/>
    <w:rsid w:val="00716E90"/>
    <w:rsid w:val="00717CE0"/>
    <w:rsid w:val="0072025A"/>
    <w:rsid w:val="007202AF"/>
    <w:rsid w:val="007206E1"/>
    <w:rsid w:val="007226B0"/>
    <w:rsid w:val="00722D5B"/>
    <w:rsid w:val="007231CD"/>
    <w:rsid w:val="007235AD"/>
    <w:rsid w:val="00723F11"/>
    <w:rsid w:val="00723F65"/>
    <w:rsid w:val="00723F7F"/>
    <w:rsid w:val="0072566E"/>
    <w:rsid w:val="00726339"/>
    <w:rsid w:val="00726DA2"/>
    <w:rsid w:val="00727256"/>
    <w:rsid w:val="0073297E"/>
    <w:rsid w:val="007333E2"/>
    <w:rsid w:val="00734303"/>
    <w:rsid w:val="00734AC0"/>
    <w:rsid w:val="00735C7C"/>
    <w:rsid w:val="00736A5F"/>
    <w:rsid w:val="00737710"/>
    <w:rsid w:val="00740E42"/>
    <w:rsid w:val="007417F1"/>
    <w:rsid w:val="00741A0A"/>
    <w:rsid w:val="00741E39"/>
    <w:rsid w:val="007428B5"/>
    <w:rsid w:val="007429C5"/>
    <w:rsid w:val="007431DE"/>
    <w:rsid w:val="00743F26"/>
    <w:rsid w:val="0074796E"/>
    <w:rsid w:val="007507A0"/>
    <w:rsid w:val="00750AFD"/>
    <w:rsid w:val="00750B19"/>
    <w:rsid w:val="00750F0D"/>
    <w:rsid w:val="0075128D"/>
    <w:rsid w:val="007518A3"/>
    <w:rsid w:val="00751A57"/>
    <w:rsid w:val="007524B0"/>
    <w:rsid w:val="00752784"/>
    <w:rsid w:val="00752931"/>
    <w:rsid w:val="00753737"/>
    <w:rsid w:val="00753E42"/>
    <w:rsid w:val="0075455B"/>
    <w:rsid w:val="0075529C"/>
    <w:rsid w:val="00760974"/>
    <w:rsid w:val="0076111B"/>
    <w:rsid w:val="00761BD9"/>
    <w:rsid w:val="00761CD1"/>
    <w:rsid w:val="00763C68"/>
    <w:rsid w:val="00763CCD"/>
    <w:rsid w:val="007645A2"/>
    <w:rsid w:val="00764D3C"/>
    <w:rsid w:val="00765279"/>
    <w:rsid w:val="007654AB"/>
    <w:rsid w:val="007656EB"/>
    <w:rsid w:val="0076639E"/>
    <w:rsid w:val="00766762"/>
    <w:rsid w:val="007679A3"/>
    <w:rsid w:val="0077050F"/>
    <w:rsid w:val="00770CA2"/>
    <w:rsid w:val="00771513"/>
    <w:rsid w:val="00771A08"/>
    <w:rsid w:val="00772E37"/>
    <w:rsid w:val="007735BD"/>
    <w:rsid w:val="0077364F"/>
    <w:rsid w:val="00773935"/>
    <w:rsid w:val="00774CE8"/>
    <w:rsid w:val="0077522A"/>
    <w:rsid w:val="00776E2E"/>
    <w:rsid w:val="0077702E"/>
    <w:rsid w:val="0077770B"/>
    <w:rsid w:val="00780375"/>
    <w:rsid w:val="00780C8A"/>
    <w:rsid w:val="007824A0"/>
    <w:rsid w:val="00782D4D"/>
    <w:rsid w:val="00782ED8"/>
    <w:rsid w:val="00783600"/>
    <w:rsid w:val="00784EB1"/>
    <w:rsid w:val="00785268"/>
    <w:rsid w:val="00785A33"/>
    <w:rsid w:val="00786396"/>
    <w:rsid w:val="0078662A"/>
    <w:rsid w:val="007869E6"/>
    <w:rsid w:val="0078760C"/>
    <w:rsid w:val="00790BAC"/>
    <w:rsid w:val="00790F5E"/>
    <w:rsid w:val="00791540"/>
    <w:rsid w:val="00791553"/>
    <w:rsid w:val="007923B2"/>
    <w:rsid w:val="00792A72"/>
    <w:rsid w:val="00794675"/>
    <w:rsid w:val="007949AD"/>
    <w:rsid w:val="007949E6"/>
    <w:rsid w:val="0079515C"/>
    <w:rsid w:val="00795952"/>
    <w:rsid w:val="00796772"/>
    <w:rsid w:val="007A0140"/>
    <w:rsid w:val="007A0466"/>
    <w:rsid w:val="007A088B"/>
    <w:rsid w:val="007A0ACB"/>
    <w:rsid w:val="007A0C4D"/>
    <w:rsid w:val="007A1B8E"/>
    <w:rsid w:val="007A22B0"/>
    <w:rsid w:val="007A58FF"/>
    <w:rsid w:val="007A6C6E"/>
    <w:rsid w:val="007B035E"/>
    <w:rsid w:val="007B0363"/>
    <w:rsid w:val="007B15B7"/>
    <w:rsid w:val="007B280D"/>
    <w:rsid w:val="007B34AA"/>
    <w:rsid w:val="007B3B37"/>
    <w:rsid w:val="007B3B63"/>
    <w:rsid w:val="007B4BC8"/>
    <w:rsid w:val="007B5073"/>
    <w:rsid w:val="007B50E0"/>
    <w:rsid w:val="007B78F6"/>
    <w:rsid w:val="007B7BA9"/>
    <w:rsid w:val="007C044F"/>
    <w:rsid w:val="007C077C"/>
    <w:rsid w:val="007C1D9E"/>
    <w:rsid w:val="007C2F2D"/>
    <w:rsid w:val="007C45FA"/>
    <w:rsid w:val="007C4E4F"/>
    <w:rsid w:val="007C6662"/>
    <w:rsid w:val="007D23FA"/>
    <w:rsid w:val="007D300E"/>
    <w:rsid w:val="007D3F0F"/>
    <w:rsid w:val="007D468D"/>
    <w:rsid w:val="007D4AD1"/>
    <w:rsid w:val="007D4D06"/>
    <w:rsid w:val="007D66D2"/>
    <w:rsid w:val="007D72C6"/>
    <w:rsid w:val="007E146A"/>
    <w:rsid w:val="007E1539"/>
    <w:rsid w:val="007E1C0D"/>
    <w:rsid w:val="007E1F8E"/>
    <w:rsid w:val="007E1FF9"/>
    <w:rsid w:val="007E2669"/>
    <w:rsid w:val="007E2B3F"/>
    <w:rsid w:val="007E3A57"/>
    <w:rsid w:val="007E4029"/>
    <w:rsid w:val="007E49AC"/>
    <w:rsid w:val="007E49AD"/>
    <w:rsid w:val="007E5AA0"/>
    <w:rsid w:val="007E65E6"/>
    <w:rsid w:val="007E69A6"/>
    <w:rsid w:val="007E7690"/>
    <w:rsid w:val="007E7E1D"/>
    <w:rsid w:val="007F13EF"/>
    <w:rsid w:val="007F17F3"/>
    <w:rsid w:val="007F1963"/>
    <w:rsid w:val="007F32B1"/>
    <w:rsid w:val="007F3E26"/>
    <w:rsid w:val="007F442D"/>
    <w:rsid w:val="007F4BA5"/>
    <w:rsid w:val="007F51EC"/>
    <w:rsid w:val="007F5CAB"/>
    <w:rsid w:val="007F638C"/>
    <w:rsid w:val="007F78A5"/>
    <w:rsid w:val="00800627"/>
    <w:rsid w:val="008006CF"/>
    <w:rsid w:val="00800CC6"/>
    <w:rsid w:val="00800E81"/>
    <w:rsid w:val="00800ECC"/>
    <w:rsid w:val="00802B50"/>
    <w:rsid w:val="00802D9A"/>
    <w:rsid w:val="008067D7"/>
    <w:rsid w:val="008103C1"/>
    <w:rsid w:val="00810C52"/>
    <w:rsid w:val="008121DE"/>
    <w:rsid w:val="008129DE"/>
    <w:rsid w:val="00812A1A"/>
    <w:rsid w:val="00812D82"/>
    <w:rsid w:val="008147D6"/>
    <w:rsid w:val="008149D6"/>
    <w:rsid w:val="00814C22"/>
    <w:rsid w:val="0081559E"/>
    <w:rsid w:val="00815DDC"/>
    <w:rsid w:val="00815DEA"/>
    <w:rsid w:val="00816012"/>
    <w:rsid w:val="008178D3"/>
    <w:rsid w:val="0082046D"/>
    <w:rsid w:val="008206BE"/>
    <w:rsid w:val="008206F6"/>
    <w:rsid w:val="008209D4"/>
    <w:rsid w:val="0082197A"/>
    <w:rsid w:val="00822A6D"/>
    <w:rsid w:val="00825547"/>
    <w:rsid w:val="0082588C"/>
    <w:rsid w:val="008258BD"/>
    <w:rsid w:val="008269BF"/>
    <w:rsid w:val="00830958"/>
    <w:rsid w:val="00830B07"/>
    <w:rsid w:val="00831475"/>
    <w:rsid w:val="00831489"/>
    <w:rsid w:val="00831E48"/>
    <w:rsid w:val="00831EE9"/>
    <w:rsid w:val="00833901"/>
    <w:rsid w:val="00834A85"/>
    <w:rsid w:val="00834F49"/>
    <w:rsid w:val="00837F28"/>
    <w:rsid w:val="008409B3"/>
    <w:rsid w:val="00840A02"/>
    <w:rsid w:val="0084126C"/>
    <w:rsid w:val="00841CC1"/>
    <w:rsid w:val="00843AF8"/>
    <w:rsid w:val="00843FE5"/>
    <w:rsid w:val="00844259"/>
    <w:rsid w:val="00845370"/>
    <w:rsid w:val="008459A8"/>
    <w:rsid w:val="008462BB"/>
    <w:rsid w:val="00846AA7"/>
    <w:rsid w:val="00846B16"/>
    <w:rsid w:val="00850103"/>
    <w:rsid w:val="00850A58"/>
    <w:rsid w:val="00850D4F"/>
    <w:rsid w:val="00850F61"/>
    <w:rsid w:val="00851324"/>
    <w:rsid w:val="00851DAE"/>
    <w:rsid w:val="00852D68"/>
    <w:rsid w:val="008546C8"/>
    <w:rsid w:val="0085482C"/>
    <w:rsid w:val="008550D9"/>
    <w:rsid w:val="00856B2E"/>
    <w:rsid w:val="00856C2B"/>
    <w:rsid w:val="00857336"/>
    <w:rsid w:val="0085777E"/>
    <w:rsid w:val="00860B42"/>
    <w:rsid w:val="00860D56"/>
    <w:rsid w:val="00860DDE"/>
    <w:rsid w:val="00861CDD"/>
    <w:rsid w:val="00862408"/>
    <w:rsid w:val="00862C08"/>
    <w:rsid w:val="008630F5"/>
    <w:rsid w:val="008638B9"/>
    <w:rsid w:val="0086453E"/>
    <w:rsid w:val="00864DE2"/>
    <w:rsid w:val="00866747"/>
    <w:rsid w:val="00872B35"/>
    <w:rsid w:val="00874DAF"/>
    <w:rsid w:val="00875484"/>
    <w:rsid w:val="00877792"/>
    <w:rsid w:val="00877B6D"/>
    <w:rsid w:val="00880D5D"/>
    <w:rsid w:val="00880F69"/>
    <w:rsid w:val="0088312F"/>
    <w:rsid w:val="00884027"/>
    <w:rsid w:val="0088419B"/>
    <w:rsid w:val="00885EE1"/>
    <w:rsid w:val="00886077"/>
    <w:rsid w:val="0088715B"/>
    <w:rsid w:val="008878EE"/>
    <w:rsid w:val="00890049"/>
    <w:rsid w:val="008901BD"/>
    <w:rsid w:val="008910D8"/>
    <w:rsid w:val="0089265A"/>
    <w:rsid w:val="00893242"/>
    <w:rsid w:val="0089325B"/>
    <w:rsid w:val="00893729"/>
    <w:rsid w:val="00894945"/>
    <w:rsid w:val="00894B0C"/>
    <w:rsid w:val="0089614B"/>
    <w:rsid w:val="008965C5"/>
    <w:rsid w:val="00897D2D"/>
    <w:rsid w:val="008A0A6D"/>
    <w:rsid w:val="008A10F4"/>
    <w:rsid w:val="008A196C"/>
    <w:rsid w:val="008A27EC"/>
    <w:rsid w:val="008A2F12"/>
    <w:rsid w:val="008A3B4B"/>
    <w:rsid w:val="008A43E3"/>
    <w:rsid w:val="008A4EA7"/>
    <w:rsid w:val="008A4F20"/>
    <w:rsid w:val="008A68E8"/>
    <w:rsid w:val="008A68FA"/>
    <w:rsid w:val="008A73BB"/>
    <w:rsid w:val="008B1B3A"/>
    <w:rsid w:val="008B1D01"/>
    <w:rsid w:val="008B203A"/>
    <w:rsid w:val="008B2A14"/>
    <w:rsid w:val="008B3033"/>
    <w:rsid w:val="008B3683"/>
    <w:rsid w:val="008B4DBD"/>
    <w:rsid w:val="008B55F1"/>
    <w:rsid w:val="008B5DCE"/>
    <w:rsid w:val="008B626E"/>
    <w:rsid w:val="008B73AF"/>
    <w:rsid w:val="008B7622"/>
    <w:rsid w:val="008B7BF1"/>
    <w:rsid w:val="008C1615"/>
    <w:rsid w:val="008C1982"/>
    <w:rsid w:val="008C1C2E"/>
    <w:rsid w:val="008C257C"/>
    <w:rsid w:val="008C2764"/>
    <w:rsid w:val="008C3216"/>
    <w:rsid w:val="008C40AB"/>
    <w:rsid w:val="008C43A9"/>
    <w:rsid w:val="008C5E77"/>
    <w:rsid w:val="008C6779"/>
    <w:rsid w:val="008C7523"/>
    <w:rsid w:val="008D0562"/>
    <w:rsid w:val="008D0A88"/>
    <w:rsid w:val="008D11AF"/>
    <w:rsid w:val="008D172F"/>
    <w:rsid w:val="008D1877"/>
    <w:rsid w:val="008D196A"/>
    <w:rsid w:val="008D1995"/>
    <w:rsid w:val="008D3B79"/>
    <w:rsid w:val="008D3E81"/>
    <w:rsid w:val="008D48AB"/>
    <w:rsid w:val="008D4C37"/>
    <w:rsid w:val="008D4D92"/>
    <w:rsid w:val="008D60AF"/>
    <w:rsid w:val="008D7AF0"/>
    <w:rsid w:val="008D7EAD"/>
    <w:rsid w:val="008E076A"/>
    <w:rsid w:val="008E07DF"/>
    <w:rsid w:val="008E12FB"/>
    <w:rsid w:val="008E146C"/>
    <w:rsid w:val="008E1F58"/>
    <w:rsid w:val="008E26B6"/>
    <w:rsid w:val="008E314A"/>
    <w:rsid w:val="008E507E"/>
    <w:rsid w:val="008E51CF"/>
    <w:rsid w:val="008E55B7"/>
    <w:rsid w:val="008E5770"/>
    <w:rsid w:val="008E57EC"/>
    <w:rsid w:val="008E5F8F"/>
    <w:rsid w:val="008E7254"/>
    <w:rsid w:val="008F08D4"/>
    <w:rsid w:val="008F1D41"/>
    <w:rsid w:val="008F2291"/>
    <w:rsid w:val="008F25B7"/>
    <w:rsid w:val="008F2CEC"/>
    <w:rsid w:val="008F3186"/>
    <w:rsid w:val="008F4AB3"/>
    <w:rsid w:val="008F52C3"/>
    <w:rsid w:val="008F5BFB"/>
    <w:rsid w:val="008F7FF2"/>
    <w:rsid w:val="00900CE9"/>
    <w:rsid w:val="00900D3C"/>
    <w:rsid w:val="00900DF8"/>
    <w:rsid w:val="00901DC8"/>
    <w:rsid w:val="00901EB7"/>
    <w:rsid w:val="00903B62"/>
    <w:rsid w:val="009041F1"/>
    <w:rsid w:val="00905684"/>
    <w:rsid w:val="00905718"/>
    <w:rsid w:val="00906A63"/>
    <w:rsid w:val="00906BF0"/>
    <w:rsid w:val="009108ED"/>
    <w:rsid w:val="00910C15"/>
    <w:rsid w:val="009121A7"/>
    <w:rsid w:val="0091238E"/>
    <w:rsid w:val="00912D59"/>
    <w:rsid w:val="009132E3"/>
    <w:rsid w:val="00913D24"/>
    <w:rsid w:val="00913DEA"/>
    <w:rsid w:val="00914005"/>
    <w:rsid w:val="009140AD"/>
    <w:rsid w:val="009167CB"/>
    <w:rsid w:val="00916EE7"/>
    <w:rsid w:val="0091742A"/>
    <w:rsid w:val="0091797B"/>
    <w:rsid w:val="00922697"/>
    <w:rsid w:val="00923B9E"/>
    <w:rsid w:val="00923F06"/>
    <w:rsid w:val="00924183"/>
    <w:rsid w:val="009242CC"/>
    <w:rsid w:val="009249BC"/>
    <w:rsid w:val="00925E38"/>
    <w:rsid w:val="009305B5"/>
    <w:rsid w:val="00931445"/>
    <w:rsid w:val="009314B7"/>
    <w:rsid w:val="0093283D"/>
    <w:rsid w:val="00932E35"/>
    <w:rsid w:val="009330FC"/>
    <w:rsid w:val="00934306"/>
    <w:rsid w:val="00936B49"/>
    <w:rsid w:val="00937136"/>
    <w:rsid w:val="00937ACD"/>
    <w:rsid w:val="00940400"/>
    <w:rsid w:val="0094074B"/>
    <w:rsid w:val="00942046"/>
    <w:rsid w:val="009429F8"/>
    <w:rsid w:val="00943445"/>
    <w:rsid w:val="009439DF"/>
    <w:rsid w:val="00945104"/>
    <w:rsid w:val="009459B0"/>
    <w:rsid w:val="009466AA"/>
    <w:rsid w:val="009467D9"/>
    <w:rsid w:val="0094724A"/>
    <w:rsid w:val="009504D2"/>
    <w:rsid w:val="0095070C"/>
    <w:rsid w:val="00950852"/>
    <w:rsid w:val="00951FC0"/>
    <w:rsid w:val="009524A5"/>
    <w:rsid w:val="009524ED"/>
    <w:rsid w:val="009533CF"/>
    <w:rsid w:val="009537D0"/>
    <w:rsid w:val="00953CA2"/>
    <w:rsid w:val="00953E41"/>
    <w:rsid w:val="009559BC"/>
    <w:rsid w:val="00955DDE"/>
    <w:rsid w:val="00956B90"/>
    <w:rsid w:val="00957201"/>
    <w:rsid w:val="009579C5"/>
    <w:rsid w:val="00961EED"/>
    <w:rsid w:val="0096259C"/>
    <w:rsid w:val="00962A29"/>
    <w:rsid w:val="00963F9B"/>
    <w:rsid w:val="0096414C"/>
    <w:rsid w:val="009642FF"/>
    <w:rsid w:val="009660AB"/>
    <w:rsid w:val="00967059"/>
    <w:rsid w:val="009671C3"/>
    <w:rsid w:val="009677D3"/>
    <w:rsid w:val="00970149"/>
    <w:rsid w:val="00970991"/>
    <w:rsid w:val="00971D7E"/>
    <w:rsid w:val="00972B1B"/>
    <w:rsid w:val="00972CCC"/>
    <w:rsid w:val="009730F9"/>
    <w:rsid w:val="00973FBC"/>
    <w:rsid w:val="00974576"/>
    <w:rsid w:val="009748C2"/>
    <w:rsid w:val="009749FD"/>
    <w:rsid w:val="00974A27"/>
    <w:rsid w:val="00974C22"/>
    <w:rsid w:val="009754DB"/>
    <w:rsid w:val="00975EAC"/>
    <w:rsid w:val="00976591"/>
    <w:rsid w:val="00976C11"/>
    <w:rsid w:val="00977488"/>
    <w:rsid w:val="0097754A"/>
    <w:rsid w:val="00977C18"/>
    <w:rsid w:val="00980206"/>
    <w:rsid w:val="00980B38"/>
    <w:rsid w:val="00981260"/>
    <w:rsid w:val="0098162F"/>
    <w:rsid w:val="00981EBC"/>
    <w:rsid w:val="00982922"/>
    <w:rsid w:val="00984310"/>
    <w:rsid w:val="00984A2D"/>
    <w:rsid w:val="00985D07"/>
    <w:rsid w:val="00986A01"/>
    <w:rsid w:val="00987157"/>
    <w:rsid w:val="00987A11"/>
    <w:rsid w:val="00987EC0"/>
    <w:rsid w:val="00990095"/>
    <w:rsid w:val="0099085C"/>
    <w:rsid w:val="00990A66"/>
    <w:rsid w:val="009938CF"/>
    <w:rsid w:val="00993F1C"/>
    <w:rsid w:val="00993F7E"/>
    <w:rsid w:val="0099490F"/>
    <w:rsid w:val="00994DB3"/>
    <w:rsid w:val="009962C5"/>
    <w:rsid w:val="0099659F"/>
    <w:rsid w:val="00996E5C"/>
    <w:rsid w:val="0099736E"/>
    <w:rsid w:val="009976A8"/>
    <w:rsid w:val="00997E1D"/>
    <w:rsid w:val="009A1579"/>
    <w:rsid w:val="009A1A7E"/>
    <w:rsid w:val="009A2247"/>
    <w:rsid w:val="009A275D"/>
    <w:rsid w:val="009A2C22"/>
    <w:rsid w:val="009A3F05"/>
    <w:rsid w:val="009A45B6"/>
    <w:rsid w:val="009A4EE3"/>
    <w:rsid w:val="009A5016"/>
    <w:rsid w:val="009A5D43"/>
    <w:rsid w:val="009A5D54"/>
    <w:rsid w:val="009A6577"/>
    <w:rsid w:val="009A756E"/>
    <w:rsid w:val="009A75FF"/>
    <w:rsid w:val="009B06A9"/>
    <w:rsid w:val="009B180A"/>
    <w:rsid w:val="009B2F06"/>
    <w:rsid w:val="009B328F"/>
    <w:rsid w:val="009B33A1"/>
    <w:rsid w:val="009B3BC0"/>
    <w:rsid w:val="009B523C"/>
    <w:rsid w:val="009B6288"/>
    <w:rsid w:val="009B632C"/>
    <w:rsid w:val="009B63E9"/>
    <w:rsid w:val="009B67A9"/>
    <w:rsid w:val="009B7C8C"/>
    <w:rsid w:val="009B7DB0"/>
    <w:rsid w:val="009C087E"/>
    <w:rsid w:val="009C21F9"/>
    <w:rsid w:val="009C253A"/>
    <w:rsid w:val="009C27F1"/>
    <w:rsid w:val="009C2921"/>
    <w:rsid w:val="009C3276"/>
    <w:rsid w:val="009C47E7"/>
    <w:rsid w:val="009C5AF7"/>
    <w:rsid w:val="009C5BD6"/>
    <w:rsid w:val="009C6054"/>
    <w:rsid w:val="009C6BC9"/>
    <w:rsid w:val="009C6D72"/>
    <w:rsid w:val="009D0013"/>
    <w:rsid w:val="009D1F8D"/>
    <w:rsid w:val="009D2295"/>
    <w:rsid w:val="009D33E8"/>
    <w:rsid w:val="009D3F3D"/>
    <w:rsid w:val="009D468D"/>
    <w:rsid w:val="009D4DF8"/>
    <w:rsid w:val="009D59BF"/>
    <w:rsid w:val="009D59C5"/>
    <w:rsid w:val="009D66B1"/>
    <w:rsid w:val="009E0B85"/>
    <w:rsid w:val="009E0BAB"/>
    <w:rsid w:val="009E16FF"/>
    <w:rsid w:val="009E2088"/>
    <w:rsid w:val="009E2099"/>
    <w:rsid w:val="009E2885"/>
    <w:rsid w:val="009E345A"/>
    <w:rsid w:val="009E3946"/>
    <w:rsid w:val="009E40FE"/>
    <w:rsid w:val="009E4467"/>
    <w:rsid w:val="009E4494"/>
    <w:rsid w:val="009E4B36"/>
    <w:rsid w:val="009E6B67"/>
    <w:rsid w:val="009E6DAA"/>
    <w:rsid w:val="009E7338"/>
    <w:rsid w:val="009E7F19"/>
    <w:rsid w:val="009F1221"/>
    <w:rsid w:val="009F15AA"/>
    <w:rsid w:val="009F1B23"/>
    <w:rsid w:val="009F230B"/>
    <w:rsid w:val="009F2715"/>
    <w:rsid w:val="009F278F"/>
    <w:rsid w:val="009F29DF"/>
    <w:rsid w:val="009F2A69"/>
    <w:rsid w:val="009F2A70"/>
    <w:rsid w:val="009F2C5B"/>
    <w:rsid w:val="009F398A"/>
    <w:rsid w:val="009F3F82"/>
    <w:rsid w:val="009F4408"/>
    <w:rsid w:val="009F645E"/>
    <w:rsid w:val="009F65BC"/>
    <w:rsid w:val="009F688D"/>
    <w:rsid w:val="00A00D3F"/>
    <w:rsid w:val="00A010D2"/>
    <w:rsid w:val="00A01AE1"/>
    <w:rsid w:val="00A01B61"/>
    <w:rsid w:val="00A03816"/>
    <w:rsid w:val="00A03AF0"/>
    <w:rsid w:val="00A03D5A"/>
    <w:rsid w:val="00A0419B"/>
    <w:rsid w:val="00A0422E"/>
    <w:rsid w:val="00A06AAB"/>
    <w:rsid w:val="00A06D31"/>
    <w:rsid w:val="00A07606"/>
    <w:rsid w:val="00A07E87"/>
    <w:rsid w:val="00A104CA"/>
    <w:rsid w:val="00A12AD6"/>
    <w:rsid w:val="00A12AFE"/>
    <w:rsid w:val="00A13AA0"/>
    <w:rsid w:val="00A13B49"/>
    <w:rsid w:val="00A148B2"/>
    <w:rsid w:val="00A168B7"/>
    <w:rsid w:val="00A16C28"/>
    <w:rsid w:val="00A16E50"/>
    <w:rsid w:val="00A178D9"/>
    <w:rsid w:val="00A21AC4"/>
    <w:rsid w:val="00A221F8"/>
    <w:rsid w:val="00A22AB3"/>
    <w:rsid w:val="00A252DD"/>
    <w:rsid w:val="00A26018"/>
    <w:rsid w:val="00A27ABF"/>
    <w:rsid w:val="00A27C41"/>
    <w:rsid w:val="00A304C6"/>
    <w:rsid w:val="00A309C0"/>
    <w:rsid w:val="00A33FF6"/>
    <w:rsid w:val="00A3494D"/>
    <w:rsid w:val="00A35022"/>
    <w:rsid w:val="00A364BB"/>
    <w:rsid w:val="00A37B97"/>
    <w:rsid w:val="00A37E95"/>
    <w:rsid w:val="00A40C68"/>
    <w:rsid w:val="00A4225D"/>
    <w:rsid w:val="00A428A1"/>
    <w:rsid w:val="00A43B7A"/>
    <w:rsid w:val="00A44F2D"/>
    <w:rsid w:val="00A452C8"/>
    <w:rsid w:val="00A462DC"/>
    <w:rsid w:val="00A47113"/>
    <w:rsid w:val="00A5005D"/>
    <w:rsid w:val="00A50EC1"/>
    <w:rsid w:val="00A5167B"/>
    <w:rsid w:val="00A51B51"/>
    <w:rsid w:val="00A5211A"/>
    <w:rsid w:val="00A5297A"/>
    <w:rsid w:val="00A5350C"/>
    <w:rsid w:val="00A5374F"/>
    <w:rsid w:val="00A53780"/>
    <w:rsid w:val="00A53F1F"/>
    <w:rsid w:val="00A5439F"/>
    <w:rsid w:val="00A55F50"/>
    <w:rsid w:val="00A5752B"/>
    <w:rsid w:val="00A601C7"/>
    <w:rsid w:val="00A605A6"/>
    <w:rsid w:val="00A61213"/>
    <w:rsid w:val="00A61DF1"/>
    <w:rsid w:val="00A6359C"/>
    <w:rsid w:val="00A637E3"/>
    <w:rsid w:val="00A63BB3"/>
    <w:rsid w:val="00A64122"/>
    <w:rsid w:val="00A64916"/>
    <w:rsid w:val="00A65709"/>
    <w:rsid w:val="00A676EF"/>
    <w:rsid w:val="00A67A47"/>
    <w:rsid w:val="00A67C4D"/>
    <w:rsid w:val="00A70075"/>
    <w:rsid w:val="00A707B7"/>
    <w:rsid w:val="00A7087B"/>
    <w:rsid w:val="00A70BDB"/>
    <w:rsid w:val="00A712B6"/>
    <w:rsid w:val="00A726F8"/>
    <w:rsid w:val="00A735DA"/>
    <w:rsid w:val="00A73ABB"/>
    <w:rsid w:val="00A73EAA"/>
    <w:rsid w:val="00A7456F"/>
    <w:rsid w:val="00A749B7"/>
    <w:rsid w:val="00A75A94"/>
    <w:rsid w:val="00A76AA1"/>
    <w:rsid w:val="00A778B6"/>
    <w:rsid w:val="00A77AD9"/>
    <w:rsid w:val="00A77D11"/>
    <w:rsid w:val="00A80348"/>
    <w:rsid w:val="00A80B6D"/>
    <w:rsid w:val="00A822FA"/>
    <w:rsid w:val="00A82FC0"/>
    <w:rsid w:val="00A83362"/>
    <w:rsid w:val="00A835A7"/>
    <w:rsid w:val="00A83DBE"/>
    <w:rsid w:val="00A84357"/>
    <w:rsid w:val="00A84578"/>
    <w:rsid w:val="00A84C66"/>
    <w:rsid w:val="00A85BCC"/>
    <w:rsid w:val="00A86950"/>
    <w:rsid w:val="00A869B0"/>
    <w:rsid w:val="00A90165"/>
    <w:rsid w:val="00A90F0C"/>
    <w:rsid w:val="00A9100A"/>
    <w:rsid w:val="00A913EE"/>
    <w:rsid w:val="00A92B05"/>
    <w:rsid w:val="00A9354E"/>
    <w:rsid w:val="00A945C4"/>
    <w:rsid w:val="00A946C8"/>
    <w:rsid w:val="00A94992"/>
    <w:rsid w:val="00A95B14"/>
    <w:rsid w:val="00A96CE2"/>
    <w:rsid w:val="00A97506"/>
    <w:rsid w:val="00AA00BE"/>
    <w:rsid w:val="00AA00E5"/>
    <w:rsid w:val="00AA13C5"/>
    <w:rsid w:val="00AA14F4"/>
    <w:rsid w:val="00AA297A"/>
    <w:rsid w:val="00AA2B8A"/>
    <w:rsid w:val="00AA31B1"/>
    <w:rsid w:val="00AA5226"/>
    <w:rsid w:val="00AA5699"/>
    <w:rsid w:val="00AA56ED"/>
    <w:rsid w:val="00AA5F33"/>
    <w:rsid w:val="00AA645A"/>
    <w:rsid w:val="00AA6ABB"/>
    <w:rsid w:val="00AA7716"/>
    <w:rsid w:val="00AA7D5E"/>
    <w:rsid w:val="00AB1969"/>
    <w:rsid w:val="00AB3B16"/>
    <w:rsid w:val="00AB4B99"/>
    <w:rsid w:val="00AB5007"/>
    <w:rsid w:val="00AB5457"/>
    <w:rsid w:val="00AB5718"/>
    <w:rsid w:val="00AB72A8"/>
    <w:rsid w:val="00AC0005"/>
    <w:rsid w:val="00AC1499"/>
    <w:rsid w:val="00AC22AF"/>
    <w:rsid w:val="00AC27B3"/>
    <w:rsid w:val="00AC3658"/>
    <w:rsid w:val="00AC4C30"/>
    <w:rsid w:val="00AC4D33"/>
    <w:rsid w:val="00AC4ED7"/>
    <w:rsid w:val="00AC5061"/>
    <w:rsid w:val="00AC5451"/>
    <w:rsid w:val="00AC674C"/>
    <w:rsid w:val="00AC68AB"/>
    <w:rsid w:val="00AC6DAF"/>
    <w:rsid w:val="00AC7ED4"/>
    <w:rsid w:val="00AD06AC"/>
    <w:rsid w:val="00AD0959"/>
    <w:rsid w:val="00AD0C99"/>
    <w:rsid w:val="00AD144B"/>
    <w:rsid w:val="00AD17A2"/>
    <w:rsid w:val="00AD2A83"/>
    <w:rsid w:val="00AD3219"/>
    <w:rsid w:val="00AD3E3F"/>
    <w:rsid w:val="00AD557E"/>
    <w:rsid w:val="00AD5D2A"/>
    <w:rsid w:val="00AE02A2"/>
    <w:rsid w:val="00AE1216"/>
    <w:rsid w:val="00AE32E5"/>
    <w:rsid w:val="00AE3BD8"/>
    <w:rsid w:val="00AE45EB"/>
    <w:rsid w:val="00AE49CC"/>
    <w:rsid w:val="00AE5DB2"/>
    <w:rsid w:val="00AE5EA1"/>
    <w:rsid w:val="00AE7A87"/>
    <w:rsid w:val="00AE7B07"/>
    <w:rsid w:val="00AE7C33"/>
    <w:rsid w:val="00AF076F"/>
    <w:rsid w:val="00AF2194"/>
    <w:rsid w:val="00AF21E5"/>
    <w:rsid w:val="00AF24BB"/>
    <w:rsid w:val="00AF3670"/>
    <w:rsid w:val="00AF36DD"/>
    <w:rsid w:val="00AF3807"/>
    <w:rsid w:val="00AF387A"/>
    <w:rsid w:val="00AF44A7"/>
    <w:rsid w:val="00AF4C84"/>
    <w:rsid w:val="00AF6C83"/>
    <w:rsid w:val="00AF6D19"/>
    <w:rsid w:val="00AF7D7D"/>
    <w:rsid w:val="00B018BA"/>
    <w:rsid w:val="00B01E82"/>
    <w:rsid w:val="00B02A17"/>
    <w:rsid w:val="00B02C4C"/>
    <w:rsid w:val="00B03043"/>
    <w:rsid w:val="00B03087"/>
    <w:rsid w:val="00B0382E"/>
    <w:rsid w:val="00B04483"/>
    <w:rsid w:val="00B0574B"/>
    <w:rsid w:val="00B105B1"/>
    <w:rsid w:val="00B11474"/>
    <w:rsid w:val="00B11CFF"/>
    <w:rsid w:val="00B11E9C"/>
    <w:rsid w:val="00B1253C"/>
    <w:rsid w:val="00B14589"/>
    <w:rsid w:val="00B14656"/>
    <w:rsid w:val="00B151F4"/>
    <w:rsid w:val="00B1636C"/>
    <w:rsid w:val="00B17410"/>
    <w:rsid w:val="00B17BB7"/>
    <w:rsid w:val="00B207AB"/>
    <w:rsid w:val="00B20836"/>
    <w:rsid w:val="00B20E46"/>
    <w:rsid w:val="00B219A9"/>
    <w:rsid w:val="00B22E2B"/>
    <w:rsid w:val="00B238B7"/>
    <w:rsid w:val="00B269EE"/>
    <w:rsid w:val="00B27C91"/>
    <w:rsid w:val="00B27F32"/>
    <w:rsid w:val="00B30173"/>
    <w:rsid w:val="00B31930"/>
    <w:rsid w:val="00B319F4"/>
    <w:rsid w:val="00B32C3B"/>
    <w:rsid w:val="00B33808"/>
    <w:rsid w:val="00B338A6"/>
    <w:rsid w:val="00B33E8F"/>
    <w:rsid w:val="00B347C7"/>
    <w:rsid w:val="00B351AA"/>
    <w:rsid w:val="00B355AD"/>
    <w:rsid w:val="00B36F9E"/>
    <w:rsid w:val="00B4010F"/>
    <w:rsid w:val="00B4023E"/>
    <w:rsid w:val="00B405EB"/>
    <w:rsid w:val="00B431A3"/>
    <w:rsid w:val="00B43218"/>
    <w:rsid w:val="00B43573"/>
    <w:rsid w:val="00B442C7"/>
    <w:rsid w:val="00B44A77"/>
    <w:rsid w:val="00B44C5C"/>
    <w:rsid w:val="00B44DCB"/>
    <w:rsid w:val="00B45CD2"/>
    <w:rsid w:val="00B46615"/>
    <w:rsid w:val="00B46939"/>
    <w:rsid w:val="00B46BD5"/>
    <w:rsid w:val="00B47352"/>
    <w:rsid w:val="00B473D1"/>
    <w:rsid w:val="00B4799E"/>
    <w:rsid w:val="00B50B89"/>
    <w:rsid w:val="00B518C7"/>
    <w:rsid w:val="00B51C06"/>
    <w:rsid w:val="00B5279F"/>
    <w:rsid w:val="00B53E5E"/>
    <w:rsid w:val="00B54181"/>
    <w:rsid w:val="00B54416"/>
    <w:rsid w:val="00B54418"/>
    <w:rsid w:val="00B54FED"/>
    <w:rsid w:val="00B56969"/>
    <w:rsid w:val="00B56AA7"/>
    <w:rsid w:val="00B57405"/>
    <w:rsid w:val="00B576B7"/>
    <w:rsid w:val="00B602A0"/>
    <w:rsid w:val="00B603FE"/>
    <w:rsid w:val="00B60659"/>
    <w:rsid w:val="00B609B6"/>
    <w:rsid w:val="00B60C47"/>
    <w:rsid w:val="00B60D2E"/>
    <w:rsid w:val="00B60ECA"/>
    <w:rsid w:val="00B6131D"/>
    <w:rsid w:val="00B623FE"/>
    <w:rsid w:val="00B62EC4"/>
    <w:rsid w:val="00B6377D"/>
    <w:rsid w:val="00B63C23"/>
    <w:rsid w:val="00B65D15"/>
    <w:rsid w:val="00B65E41"/>
    <w:rsid w:val="00B662E6"/>
    <w:rsid w:val="00B66D82"/>
    <w:rsid w:val="00B703AE"/>
    <w:rsid w:val="00B71184"/>
    <w:rsid w:val="00B71D89"/>
    <w:rsid w:val="00B7325F"/>
    <w:rsid w:val="00B73389"/>
    <w:rsid w:val="00B73EB2"/>
    <w:rsid w:val="00B75193"/>
    <w:rsid w:val="00B754AA"/>
    <w:rsid w:val="00B75834"/>
    <w:rsid w:val="00B76AE6"/>
    <w:rsid w:val="00B80A7C"/>
    <w:rsid w:val="00B810B8"/>
    <w:rsid w:val="00B82C1B"/>
    <w:rsid w:val="00B8341E"/>
    <w:rsid w:val="00B835B9"/>
    <w:rsid w:val="00B84B0A"/>
    <w:rsid w:val="00B84BF9"/>
    <w:rsid w:val="00B84DE5"/>
    <w:rsid w:val="00B84DF0"/>
    <w:rsid w:val="00B85043"/>
    <w:rsid w:val="00B853FD"/>
    <w:rsid w:val="00B855DD"/>
    <w:rsid w:val="00B85939"/>
    <w:rsid w:val="00B85AA4"/>
    <w:rsid w:val="00B85CAA"/>
    <w:rsid w:val="00B86A22"/>
    <w:rsid w:val="00B86D42"/>
    <w:rsid w:val="00B86FF3"/>
    <w:rsid w:val="00B87CFC"/>
    <w:rsid w:val="00B92351"/>
    <w:rsid w:val="00B9292B"/>
    <w:rsid w:val="00B92B33"/>
    <w:rsid w:val="00B92E1B"/>
    <w:rsid w:val="00B93347"/>
    <w:rsid w:val="00B94EAA"/>
    <w:rsid w:val="00B9625F"/>
    <w:rsid w:val="00B9632E"/>
    <w:rsid w:val="00B97FC6"/>
    <w:rsid w:val="00BA0770"/>
    <w:rsid w:val="00BA2A34"/>
    <w:rsid w:val="00BA2B63"/>
    <w:rsid w:val="00BA2C01"/>
    <w:rsid w:val="00BA3116"/>
    <w:rsid w:val="00BA36AA"/>
    <w:rsid w:val="00BA3F03"/>
    <w:rsid w:val="00BA48DB"/>
    <w:rsid w:val="00BA65DE"/>
    <w:rsid w:val="00BA67D6"/>
    <w:rsid w:val="00BA752E"/>
    <w:rsid w:val="00BA7DCF"/>
    <w:rsid w:val="00BB056B"/>
    <w:rsid w:val="00BB111B"/>
    <w:rsid w:val="00BB14D9"/>
    <w:rsid w:val="00BB1833"/>
    <w:rsid w:val="00BB2233"/>
    <w:rsid w:val="00BB2849"/>
    <w:rsid w:val="00BB3F7F"/>
    <w:rsid w:val="00BB4DF5"/>
    <w:rsid w:val="00BB4F51"/>
    <w:rsid w:val="00BB54E9"/>
    <w:rsid w:val="00BB5816"/>
    <w:rsid w:val="00BB67D0"/>
    <w:rsid w:val="00BB70FD"/>
    <w:rsid w:val="00BB7B8A"/>
    <w:rsid w:val="00BC0F20"/>
    <w:rsid w:val="00BC2358"/>
    <w:rsid w:val="00BC3471"/>
    <w:rsid w:val="00BC3A8B"/>
    <w:rsid w:val="00BC3D7D"/>
    <w:rsid w:val="00BC3DD5"/>
    <w:rsid w:val="00BC414A"/>
    <w:rsid w:val="00BC53CC"/>
    <w:rsid w:val="00BC7838"/>
    <w:rsid w:val="00BC7993"/>
    <w:rsid w:val="00BD09CB"/>
    <w:rsid w:val="00BD0B38"/>
    <w:rsid w:val="00BD13D4"/>
    <w:rsid w:val="00BD1927"/>
    <w:rsid w:val="00BD1C71"/>
    <w:rsid w:val="00BD2280"/>
    <w:rsid w:val="00BD24DB"/>
    <w:rsid w:val="00BD2C8E"/>
    <w:rsid w:val="00BD50F2"/>
    <w:rsid w:val="00BD55DE"/>
    <w:rsid w:val="00BD6934"/>
    <w:rsid w:val="00BE056C"/>
    <w:rsid w:val="00BE069F"/>
    <w:rsid w:val="00BE0B36"/>
    <w:rsid w:val="00BE1505"/>
    <w:rsid w:val="00BE1DA7"/>
    <w:rsid w:val="00BE206F"/>
    <w:rsid w:val="00BE2710"/>
    <w:rsid w:val="00BE2D06"/>
    <w:rsid w:val="00BE33C2"/>
    <w:rsid w:val="00BE3650"/>
    <w:rsid w:val="00BE36BE"/>
    <w:rsid w:val="00BE5EC3"/>
    <w:rsid w:val="00BE72F5"/>
    <w:rsid w:val="00BE776B"/>
    <w:rsid w:val="00BF115B"/>
    <w:rsid w:val="00BF11B1"/>
    <w:rsid w:val="00BF18D2"/>
    <w:rsid w:val="00BF1AE3"/>
    <w:rsid w:val="00BF3BBE"/>
    <w:rsid w:val="00BF4310"/>
    <w:rsid w:val="00BF5707"/>
    <w:rsid w:val="00BF5F81"/>
    <w:rsid w:val="00BF72AF"/>
    <w:rsid w:val="00BF7347"/>
    <w:rsid w:val="00BF7556"/>
    <w:rsid w:val="00BF7F6F"/>
    <w:rsid w:val="00C0052C"/>
    <w:rsid w:val="00C00B22"/>
    <w:rsid w:val="00C01196"/>
    <w:rsid w:val="00C0132F"/>
    <w:rsid w:val="00C01AE5"/>
    <w:rsid w:val="00C02773"/>
    <w:rsid w:val="00C0351B"/>
    <w:rsid w:val="00C03E91"/>
    <w:rsid w:val="00C05C3F"/>
    <w:rsid w:val="00C06C6D"/>
    <w:rsid w:val="00C06D9A"/>
    <w:rsid w:val="00C107FC"/>
    <w:rsid w:val="00C11195"/>
    <w:rsid w:val="00C11A14"/>
    <w:rsid w:val="00C127FF"/>
    <w:rsid w:val="00C12863"/>
    <w:rsid w:val="00C12DE1"/>
    <w:rsid w:val="00C12E46"/>
    <w:rsid w:val="00C1326B"/>
    <w:rsid w:val="00C14438"/>
    <w:rsid w:val="00C1483D"/>
    <w:rsid w:val="00C148E1"/>
    <w:rsid w:val="00C14968"/>
    <w:rsid w:val="00C15584"/>
    <w:rsid w:val="00C15FCE"/>
    <w:rsid w:val="00C20F7B"/>
    <w:rsid w:val="00C2104F"/>
    <w:rsid w:val="00C21B40"/>
    <w:rsid w:val="00C21C52"/>
    <w:rsid w:val="00C224A6"/>
    <w:rsid w:val="00C23016"/>
    <w:rsid w:val="00C2317B"/>
    <w:rsid w:val="00C237B4"/>
    <w:rsid w:val="00C23C03"/>
    <w:rsid w:val="00C24EE2"/>
    <w:rsid w:val="00C31926"/>
    <w:rsid w:val="00C3193F"/>
    <w:rsid w:val="00C31C09"/>
    <w:rsid w:val="00C32028"/>
    <w:rsid w:val="00C32725"/>
    <w:rsid w:val="00C330CB"/>
    <w:rsid w:val="00C3445C"/>
    <w:rsid w:val="00C34946"/>
    <w:rsid w:val="00C34A5B"/>
    <w:rsid w:val="00C34A6E"/>
    <w:rsid w:val="00C34C49"/>
    <w:rsid w:val="00C34FDC"/>
    <w:rsid w:val="00C353F2"/>
    <w:rsid w:val="00C372EC"/>
    <w:rsid w:val="00C37343"/>
    <w:rsid w:val="00C37436"/>
    <w:rsid w:val="00C409B8"/>
    <w:rsid w:val="00C41894"/>
    <w:rsid w:val="00C43181"/>
    <w:rsid w:val="00C431E0"/>
    <w:rsid w:val="00C43A45"/>
    <w:rsid w:val="00C43D71"/>
    <w:rsid w:val="00C44003"/>
    <w:rsid w:val="00C444B2"/>
    <w:rsid w:val="00C44640"/>
    <w:rsid w:val="00C46E39"/>
    <w:rsid w:val="00C474C3"/>
    <w:rsid w:val="00C4753A"/>
    <w:rsid w:val="00C47E98"/>
    <w:rsid w:val="00C50CDA"/>
    <w:rsid w:val="00C51D59"/>
    <w:rsid w:val="00C52188"/>
    <w:rsid w:val="00C528E4"/>
    <w:rsid w:val="00C52B91"/>
    <w:rsid w:val="00C52CD2"/>
    <w:rsid w:val="00C536B1"/>
    <w:rsid w:val="00C536E7"/>
    <w:rsid w:val="00C547F5"/>
    <w:rsid w:val="00C56A8C"/>
    <w:rsid w:val="00C56ED1"/>
    <w:rsid w:val="00C60462"/>
    <w:rsid w:val="00C60884"/>
    <w:rsid w:val="00C61833"/>
    <w:rsid w:val="00C61F34"/>
    <w:rsid w:val="00C62E43"/>
    <w:rsid w:val="00C637B8"/>
    <w:rsid w:val="00C645AB"/>
    <w:rsid w:val="00C665EE"/>
    <w:rsid w:val="00C67693"/>
    <w:rsid w:val="00C678B2"/>
    <w:rsid w:val="00C67958"/>
    <w:rsid w:val="00C67B89"/>
    <w:rsid w:val="00C70BE8"/>
    <w:rsid w:val="00C70F67"/>
    <w:rsid w:val="00C7138F"/>
    <w:rsid w:val="00C72743"/>
    <w:rsid w:val="00C738E4"/>
    <w:rsid w:val="00C73A62"/>
    <w:rsid w:val="00C73E5D"/>
    <w:rsid w:val="00C742AD"/>
    <w:rsid w:val="00C776DE"/>
    <w:rsid w:val="00C77858"/>
    <w:rsid w:val="00C80454"/>
    <w:rsid w:val="00C80535"/>
    <w:rsid w:val="00C80545"/>
    <w:rsid w:val="00C80FAF"/>
    <w:rsid w:val="00C81A14"/>
    <w:rsid w:val="00C81FAE"/>
    <w:rsid w:val="00C82474"/>
    <w:rsid w:val="00C82573"/>
    <w:rsid w:val="00C82887"/>
    <w:rsid w:val="00C83221"/>
    <w:rsid w:val="00C836B7"/>
    <w:rsid w:val="00C83DD2"/>
    <w:rsid w:val="00C84105"/>
    <w:rsid w:val="00C84171"/>
    <w:rsid w:val="00C85E0E"/>
    <w:rsid w:val="00C87655"/>
    <w:rsid w:val="00C87F48"/>
    <w:rsid w:val="00C912BA"/>
    <w:rsid w:val="00C91945"/>
    <w:rsid w:val="00C9264B"/>
    <w:rsid w:val="00C92840"/>
    <w:rsid w:val="00C944FE"/>
    <w:rsid w:val="00C94B4C"/>
    <w:rsid w:val="00C94E1B"/>
    <w:rsid w:val="00C953CD"/>
    <w:rsid w:val="00C96797"/>
    <w:rsid w:val="00CA19DA"/>
    <w:rsid w:val="00CA3B9F"/>
    <w:rsid w:val="00CA3F67"/>
    <w:rsid w:val="00CA5170"/>
    <w:rsid w:val="00CA663F"/>
    <w:rsid w:val="00CA720A"/>
    <w:rsid w:val="00CB099A"/>
    <w:rsid w:val="00CB1608"/>
    <w:rsid w:val="00CB40A4"/>
    <w:rsid w:val="00CB5912"/>
    <w:rsid w:val="00CB7FD4"/>
    <w:rsid w:val="00CC1EA8"/>
    <w:rsid w:val="00CC2DAB"/>
    <w:rsid w:val="00CC30E0"/>
    <w:rsid w:val="00CC468E"/>
    <w:rsid w:val="00CC49B3"/>
    <w:rsid w:val="00CD01BE"/>
    <w:rsid w:val="00CD048F"/>
    <w:rsid w:val="00CD04C0"/>
    <w:rsid w:val="00CD0A94"/>
    <w:rsid w:val="00CD0CAB"/>
    <w:rsid w:val="00CD10D8"/>
    <w:rsid w:val="00CD1DCB"/>
    <w:rsid w:val="00CD3427"/>
    <w:rsid w:val="00CD35A1"/>
    <w:rsid w:val="00CD3BB2"/>
    <w:rsid w:val="00CD435D"/>
    <w:rsid w:val="00CD4735"/>
    <w:rsid w:val="00CD4E48"/>
    <w:rsid w:val="00CD5E61"/>
    <w:rsid w:val="00CD5F23"/>
    <w:rsid w:val="00CD66F0"/>
    <w:rsid w:val="00CD6709"/>
    <w:rsid w:val="00CD7E04"/>
    <w:rsid w:val="00CE07E9"/>
    <w:rsid w:val="00CE1C63"/>
    <w:rsid w:val="00CE3A4D"/>
    <w:rsid w:val="00CE47D8"/>
    <w:rsid w:val="00CE49FE"/>
    <w:rsid w:val="00CE4A64"/>
    <w:rsid w:val="00CE6068"/>
    <w:rsid w:val="00CE7439"/>
    <w:rsid w:val="00CF0A0B"/>
    <w:rsid w:val="00CF1589"/>
    <w:rsid w:val="00CF190F"/>
    <w:rsid w:val="00CF19E4"/>
    <w:rsid w:val="00CF335E"/>
    <w:rsid w:val="00CF4760"/>
    <w:rsid w:val="00CF555C"/>
    <w:rsid w:val="00CF563C"/>
    <w:rsid w:val="00CF73D0"/>
    <w:rsid w:val="00D006E1"/>
    <w:rsid w:val="00D01883"/>
    <w:rsid w:val="00D02196"/>
    <w:rsid w:val="00D02423"/>
    <w:rsid w:val="00D03DBC"/>
    <w:rsid w:val="00D04BAF"/>
    <w:rsid w:val="00D0540F"/>
    <w:rsid w:val="00D05554"/>
    <w:rsid w:val="00D06F91"/>
    <w:rsid w:val="00D0719B"/>
    <w:rsid w:val="00D074C3"/>
    <w:rsid w:val="00D07ECE"/>
    <w:rsid w:val="00D106DB"/>
    <w:rsid w:val="00D11B9B"/>
    <w:rsid w:val="00D12C9A"/>
    <w:rsid w:val="00D12FE7"/>
    <w:rsid w:val="00D1334C"/>
    <w:rsid w:val="00D133A3"/>
    <w:rsid w:val="00D140B4"/>
    <w:rsid w:val="00D15AE0"/>
    <w:rsid w:val="00D15BF0"/>
    <w:rsid w:val="00D16CD0"/>
    <w:rsid w:val="00D170D2"/>
    <w:rsid w:val="00D17508"/>
    <w:rsid w:val="00D17A05"/>
    <w:rsid w:val="00D20690"/>
    <w:rsid w:val="00D20787"/>
    <w:rsid w:val="00D2178E"/>
    <w:rsid w:val="00D21F55"/>
    <w:rsid w:val="00D22798"/>
    <w:rsid w:val="00D2296E"/>
    <w:rsid w:val="00D22C4F"/>
    <w:rsid w:val="00D23760"/>
    <w:rsid w:val="00D265B8"/>
    <w:rsid w:val="00D26F42"/>
    <w:rsid w:val="00D26FA7"/>
    <w:rsid w:val="00D2735E"/>
    <w:rsid w:val="00D27735"/>
    <w:rsid w:val="00D30FE2"/>
    <w:rsid w:val="00D317B6"/>
    <w:rsid w:val="00D31E17"/>
    <w:rsid w:val="00D330EA"/>
    <w:rsid w:val="00D33B71"/>
    <w:rsid w:val="00D33BFF"/>
    <w:rsid w:val="00D3486E"/>
    <w:rsid w:val="00D34B89"/>
    <w:rsid w:val="00D3537A"/>
    <w:rsid w:val="00D358CD"/>
    <w:rsid w:val="00D3630B"/>
    <w:rsid w:val="00D36B74"/>
    <w:rsid w:val="00D44222"/>
    <w:rsid w:val="00D45648"/>
    <w:rsid w:val="00D4608A"/>
    <w:rsid w:val="00D474DE"/>
    <w:rsid w:val="00D50191"/>
    <w:rsid w:val="00D5019E"/>
    <w:rsid w:val="00D5054E"/>
    <w:rsid w:val="00D512A1"/>
    <w:rsid w:val="00D51C9E"/>
    <w:rsid w:val="00D52783"/>
    <w:rsid w:val="00D5293A"/>
    <w:rsid w:val="00D538A6"/>
    <w:rsid w:val="00D539DA"/>
    <w:rsid w:val="00D53F62"/>
    <w:rsid w:val="00D54625"/>
    <w:rsid w:val="00D56D99"/>
    <w:rsid w:val="00D578B0"/>
    <w:rsid w:val="00D6040A"/>
    <w:rsid w:val="00D60607"/>
    <w:rsid w:val="00D608BB"/>
    <w:rsid w:val="00D60AB9"/>
    <w:rsid w:val="00D61186"/>
    <w:rsid w:val="00D62B40"/>
    <w:rsid w:val="00D62E71"/>
    <w:rsid w:val="00D64161"/>
    <w:rsid w:val="00D64CB2"/>
    <w:rsid w:val="00D65382"/>
    <w:rsid w:val="00D654D4"/>
    <w:rsid w:val="00D65B44"/>
    <w:rsid w:val="00D67266"/>
    <w:rsid w:val="00D719D5"/>
    <w:rsid w:val="00D728FF"/>
    <w:rsid w:val="00D72956"/>
    <w:rsid w:val="00D72B45"/>
    <w:rsid w:val="00D72D06"/>
    <w:rsid w:val="00D7643D"/>
    <w:rsid w:val="00D76539"/>
    <w:rsid w:val="00D7703C"/>
    <w:rsid w:val="00D80166"/>
    <w:rsid w:val="00D810B1"/>
    <w:rsid w:val="00D81123"/>
    <w:rsid w:val="00D819A9"/>
    <w:rsid w:val="00D81A5C"/>
    <w:rsid w:val="00D82D7E"/>
    <w:rsid w:val="00D83180"/>
    <w:rsid w:val="00D83435"/>
    <w:rsid w:val="00D84822"/>
    <w:rsid w:val="00D85A81"/>
    <w:rsid w:val="00D867F1"/>
    <w:rsid w:val="00D91171"/>
    <w:rsid w:val="00D9151C"/>
    <w:rsid w:val="00D91B5E"/>
    <w:rsid w:val="00D91C20"/>
    <w:rsid w:val="00D91C3E"/>
    <w:rsid w:val="00D91E9A"/>
    <w:rsid w:val="00D9327D"/>
    <w:rsid w:val="00D937B6"/>
    <w:rsid w:val="00D94DA2"/>
    <w:rsid w:val="00D96FD8"/>
    <w:rsid w:val="00DA0564"/>
    <w:rsid w:val="00DA0767"/>
    <w:rsid w:val="00DA0912"/>
    <w:rsid w:val="00DA1625"/>
    <w:rsid w:val="00DA2B80"/>
    <w:rsid w:val="00DA2C43"/>
    <w:rsid w:val="00DA5549"/>
    <w:rsid w:val="00DA6BBD"/>
    <w:rsid w:val="00DA7D28"/>
    <w:rsid w:val="00DA7EBA"/>
    <w:rsid w:val="00DB0C22"/>
    <w:rsid w:val="00DB26B5"/>
    <w:rsid w:val="00DB5D3D"/>
    <w:rsid w:val="00DB5DDA"/>
    <w:rsid w:val="00DB63D8"/>
    <w:rsid w:val="00DB6FCF"/>
    <w:rsid w:val="00DB776A"/>
    <w:rsid w:val="00DB7B9C"/>
    <w:rsid w:val="00DB7BE4"/>
    <w:rsid w:val="00DC244F"/>
    <w:rsid w:val="00DC452B"/>
    <w:rsid w:val="00DC470D"/>
    <w:rsid w:val="00DC5D12"/>
    <w:rsid w:val="00DC6668"/>
    <w:rsid w:val="00DC6F4F"/>
    <w:rsid w:val="00DC6F61"/>
    <w:rsid w:val="00DD0BC5"/>
    <w:rsid w:val="00DD2312"/>
    <w:rsid w:val="00DD3913"/>
    <w:rsid w:val="00DD448F"/>
    <w:rsid w:val="00DD5030"/>
    <w:rsid w:val="00DD5F7A"/>
    <w:rsid w:val="00DD60CC"/>
    <w:rsid w:val="00DD60FF"/>
    <w:rsid w:val="00DD6A6D"/>
    <w:rsid w:val="00DD7336"/>
    <w:rsid w:val="00DE1D6C"/>
    <w:rsid w:val="00DE348A"/>
    <w:rsid w:val="00DE3B73"/>
    <w:rsid w:val="00DE3E91"/>
    <w:rsid w:val="00DE692F"/>
    <w:rsid w:val="00DE6F4E"/>
    <w:rsid w:val="00DE7934"/>
    <w:rsid w:val="00DE7E50"/>
    <w:rsid w:val="00DF03D0"/>
    <w:rsid w:val="00DF0C63"/>
    <w:rsid w:val="00DF233F"/>
    <w:rsid w:val="00DF25BB"/>
    <w:rsid w:val="00DF3952"/>
    <w:rsid w:val="00DF3DE1"/>
    <w:rsid w:val="00DF5499"/>
    <w:rsid w:val="00DF5D54"/>
    <w:rsid w:val="00DF6278"/>
    <w:rsid w:val="00DF63E5"/>
    <w:rsid w:val="00DF6610"/>
    <w:rsid w:val="00DF7E20"/>
    <w:rsid w:val="00DF7EE7"/>
    <w:rsid w:val="00E0080C"/>
    <w:rsid w:val="00E0099D"/>
    <w:rsid w:val="00E02D1D"/>
    <w:rsid w:val="00E030C2"/>
    <w:rsid w:val="00E03412"/>
    <w:rsid w:val="00E0356B"/>
    <w:rsid w:val="00E03DB3"/>
    <w:rsid w:val="00E045F5"/>
    <w:rsid w:val="00E05305"/>
    <w:rsid w:val="00E054D4"/>
    <w:rsid w:val="00E076A2"/>
    <w:rsid w:val="00E07985"/>
    <w:rsid w:val="00E07DB9"/>
    <w:rsid w:val="00E108A2"/>
    <w:rsid w:val="00E12289"/>
    <w:rsid w:val="00E12AEB"/>
    <w:rsid w:val="00E12FE0"/>
    <w:rsid w:val="00E138AD"/>
    <w:rsid w:val="00E14472"/>
    <w:rsid w:val="00E148DE"/>
    <w:rsid w:val="00E168C4"/>
    <w:rsid w:val="00E16BF9"/>
    <w:rsid w:val="00E203F9"/>
    <w:rsid w:val="00E221E4"/>
    <w:rsid w:val="00E229CE"/>
    <w:rsid w:val="00E22AAE"/>
    <w:rsid w:val="00E23939"/>
    <w:rsid w:val="00E250D8"/>
    <w:rsid w:val="00E25134"/>
    <w:rsid w:val="00E25315"/>
    <w:rsid w:val="00E2560F"/>
    <w:rsid w:val="00E2585E"/>
    <w:rsid w:val="00E264D9"/>
    <w:rsid w:val="00E26A1F"/>
    <w:rsid w:val="00E26D35"/>
    <w:rsid w:val="00E270D0"/>
    <w:rsid w:val="00E272C9"/>
    <w:rsid w:val="00E27350"/>
    <w:rsid w:val="00E30339"/>
    <w:rsid w:val="00E31521"/>
    <w:rsid w:val="00E32ABD"/>
    <w:rsid w:val="00E33679"/>
    <w:rsid w:val="00E33E39"/>
    <w:rsid w:val="00E349A2"/>
    <w:rsid w:val="00E3557C"/>
    <w:rsid w:val="00E35704"/>
    <w:rsid w:val="00E364BA"/>
    <w:rsid w:val="00E36D31"/>
    <w:rsid w:val="00E4164C"/>
    <w:rsid w:val="00E41772"/>
    <w:rsid w:val="00E43705"/>
    <w:rsid w:val="00E43F7B"/>
    <w:rsid w:val="00E45AB9"/>
    <w:rsid w:val="00E45EA6"/>
    <w:rsid w:val="00E46698"/>
    <w:rsid w:val="00E474E5"/>
    <w:rsid w:val="00E47574"/>
    <w:rsid w:val="00E47F70"/>
    <w:rsid w:val="00E505C5"/>
    <w:rsid w:val="00E507B5"/>
    <w:rsid w:val="00E50FC6"/>
    <w:rsid w:val="00E510D4"/>
    <w:rsid w:val="00E515A1"/>
    <w:rsid w:val="00E51F78"/>
    <w:rsid w:val="00E54C59"/>
    <w:rsid w:val="00E54D7A"/>
    <w:rsid w:val="00E56CCA"/>
    <w:rsid w:val="00E573ED"/>
    <w:rsid w:val="00E57C1E"/>
    <w:rsid w:val="00E61953"/>
    <w:rsid w:val="00E62BAD"/>
    <w:rsid w:val="00E6334F"/>
    <w:rsid w:val="00E635D9"/>
    <w:rsid w:val="00E63DFA"/>
    <w:rsid w:val="00E64AF7"/>
    <w:rsid w:val="00E64B98"/>
    <w:rsid w:val="00E6549B"/>
    <w:rsid w:val="00E65798"/>
    <w:rsid w:val="00E67F54"/>
    <w:rsid w:val="00E709ED"/>
    <w:rsid w:val="00E7112F"/>
    <w:rsid w:val="00E71465"/>
    <w:rsid w:val="00E72743"/>
    <w:rsid w:val="00E738F3"/>
    <w:rsid w:val="00E73A5A"/>
    <w:rsid w:val="00E743FA"/>
    <w:rsid w:val="00E745FD"/>
    <w:rsid w:val="00E756EF"/>
    <w:rsid w:val="00E75A94"/>
    <w:rsid w:val="00E76ECA"/>
    <w:rsid w:val="00E76FF4"/>
    <w:rsid w:val="00E7708C"/>
    <w:rsid w:val="00E771AA"/>
    <w:rsid w:val="00E7721A"/>
    <w:rsid w:val="00E776BC"/>
    <w:rsid w:val="00E805C9"/>
    <w:rsid w:val="00E80760"/>
    <w:rsid w:val="00E80F62"/>
    <w:rsid w:val="00E8128F"/>
    <w:rsid w:val="00E828C3"/>
    <w:rsid w:val="00E82B98"/>
    <w:rsid w:val="00E8440A"/>
    <w:rsid w:val="00E846B7"/>
    <w:rsid w:val="00E848B7"/>
    <w:rsid w:val="00E85B6B"/>
    <w:rsid w:val="00E8656F"/>
    <w:rsid w:val="00E86720"/>
    <w:rsid w:val="00E86BE8"/>
    <w:rsid w:val="00E86C31"/>
    <w:rsid w:val="00E87701"/>
    <w:rsid w:val="00E905CE"/>
    <w:rsid w:val="00E90BBE"/>
    <w:rsid w:val="00E9111D"/>
    <w:rsid w:val="00E91155"/>
    <w:rsid w:val="00E91B60"/>
    <w:rsid w:val="00E92006"/>
    <w:rsid w:val="00E931AA"/>
    <w:rsid w:val="00E933C5"/>
    <w:rsid w:val="00E95E18"/>
    <w:rsid w:val="00E96F67"/>
    <w:rsid w:val="00E977E0"/>
    <w:rsid w:val="00EA1563"/>
    <w:rsid w:val="00EA2220"/>
    <w:rsid w:val="00EA4770"/>
    <w:rsid w:val="00EA4C1B"/>
    <w:rsid w:val="00EA6BF6"/>
    <w:rsid w:val="00EA7C33"/>
    <w:rsid w:val="00EA7C65"/>
    <w:rsid w:val="00EA7F6B"/>
    <w:rsid w:val="00EB1501"/>
    <w:rsid w:val="00EB1B61"/>
    <w:rsid w:val="00EB2E37"/>
    <w:rsid w:val="00EB3110"/>
    <w:rsid w:val="00EB371F"/>
    <w:rsid w:val="00EB3780"/>
    <w:rsid w:val="00EB40E2"/>
    <w:rsid w:val="00EB55BD"/>
    <w:rsid w:val="00EB55C8"/>
    <w:rsid w:val="00EB65E7"/>
    <w:rsid w:val="00EB77BD"/>
    <w:rsid w:val="00EB78CE"/>
    <w:rsid w:val="00EB7B35"/>
    <w:rsid w:val="00EC21D7"/>
    <w:rsid w:val="00EC24E7"/>
    <w:rsid w:val="00EC4DFB"/>
    <w:rsid w:val="00EC649E"/>
    <w:rsid w:val="00EC6AB0"/>
    <w:rsid w:val="00EC73CE"/>
    <w:rsid w:val="00ED01CC"/>
    <w:rsid w:val="00ED09A8"/>
    <w:rsid w:val="00ED0CA1"/>
    <w:rsid w:val="00ED2EA4"/>
    <w:rsid w:val="00ED2F59"/>
    <w:rsid w:val="00ED3643"/>
    <w:rsid w:val="00ED52AA"/>
    <w:rsid w:val="00ED52D8"/>
    <w:rsid w:val="00ED66CA"/>
    <w:rsid w:val="00ED6841"/>
    <w:rsid w:val="00ED6AC0"/>
    <w:rsid w:val="00ED79E1"/>
    <w:rsid w:val="00ED7ABE"/>
    <w:rsid w:val="00EE0118"/>
    <w:rsid w:val="00EE027B"/>
    <w:rsid w:val="00EE0CBE"/>
    <w:rsid w:val="00EE0F86"/>
    <w:rsid w:val="00EE1333"/>
    <w:rsid w:val="00EE38AF"/>
    <w:rsid w:val="00EE38E5"/>
    <w:rsid w:val="00EE3C1D"/>
    <w:rsid w:val="00EE48BE"/>
    <w:rsid w:val="00EE4F57"/>
    <w:rsid w:val="00EE51F0"/>
    <w:rsid w:val="00EE5D6C"/>
    <w:rsid w:val="00EE6D64"/>
    <w:rsid w:val="00EE77EF"/>
    <w:rsid w:val="00EF0D79"/>
    <w:rsid w:val="00EF0E70"/>
    <w:rsid w:val="00EF197A"/>
    <w:rsid w:val="00EF2D1B"/>
    <w:rsid w:val="00EF321C"/>
    <w:rsid w:val="00EF32B5"/>
    <w:rsid w:val="00EF3524"/>
    <w:rsid w:val="00EF3E1D"/>
    <w:rsid w:val="00EF59FA"/>
    <w:rsid w:val="00EF5A1C"/>
    <w:rsid w:val="00EF5ED8"/>
    <w:rsid w:val="00EF62EE"/>
    <w:rsid w:val="00EF671A"/>
    <w:rsid w:val="00EF68EA"/>
    <w:rsid w:val="00EF6B8D"/>
    <w:rsid w:val="00EF77D7"/>
    <w:rsid w:val="00EF7BF0"/>
    <w:rsid w:val="00F0009B"/>
    <w:rsid w:val="00F002E3"/>
    <w:rsid w:val="00F0047A"/>
    <w:rsid w:val="00F00D77"/>
    <w:rsid w:val="00F0109D"/>
    <w:rsid w:val="00F01187"/>
    <w:rsid w:val="00F013EF"/>
    <w:rsid w:val="00F0168D"/>
    <w:rsid w:val="00F018D8"/>
    <w:rsid w:val="00F02B76"/>
    <w:rsid w:val="00F03BB7"/>
    <w:rsid w:val="00F04835"/>
    <w:rsid w:val="00F04F8A"/>
    <w:rsid w:val="00F04FB7"/>
    <w:rsid w:val="00F0659C"/>
    <w:rsid w:val="00F10040"/>
    <w:rsid w:val="00F105CD"/>
    <w:rsid w:val="00F109CE"/>
    <w:rsid w:val="00F10FA7"/>
    <w:rsid w:val="00F11D8D"/>
    <w:rsid w:val="00F11E9F"/>
    <w:rsid w:val="00F12454"/>
    <w:rsid w:val="00F12B2B"/>
    <w:rsid w:val="00F13480"/>
    <w:rsid w:val="00F13FE9"/>
    <w:rsid w:val="00F1463D"/>
    <w:rsid w:val="00F15095"/>
    <w:rsid w:val="00F156C1"/>
    <w:rsid w:val="00F172D5"/>
    <w:rsid w:val="00F17F54"/>
    <w:rsid w:val="00F209D9"/>
    <w:rsid w:val="00F20D5B"/>
    <w:rsid w:val="00F212AD"/>
    <w:rsid w:val="00F21C39"/>
    <w:rsid w:val="00F21C91"/>
    <w:rsid w:val="00F21EEC"/>
    <w:rsid w:val="00F23444"/>
    <w:rsid w:val="00F23ACD"/>
    <w:rsid w:val="00F2529D"/>
    <w:rsid w:val="00F25C6D"/>
    <w:rsid w:val="00F25CE6"/>
    <w:rsid w:val="00F25F0E"/>
    <w:rsid w:val="00F26EEE"/>
    <w:rsid w:val="00F272CB"/>
    <w:rsid w:val="00F31379"/>
    <w:rsid w:val="00F319B5"/>
    <w:rsid w:val="00F323B6"/>
    <w:rsid w:val="00F3244F"/>
    <w:rsid w:val="00F32499"/>
    <w:rsid w:val="00F32C98"/>
    <w:rsid w:val="00F32E39"/>
    <w:rsid w:val="00F3344F"/>
    <w:rsid w:val="00F33DBB"/>
    <w:rsid w:val="00F34FE4"/>
    <w:rsid w:val="00F366AC"/>
    <w:rsid w:val="00F36C3A"/>
    <w:rsid w:val="00F37085"/>
    <w:rsid w:val="00F4020B"/>
    <w:rsid w:val="00F402FE"/>
    <w:rsid w:val="00F40CAB"/>
    <w:rsid w:val="00F42121"/>
    <w:rsid w:val="00F42CB9"/>
    <w:rsid w:val="00F43A8B"/>
    <w:rsid w:val="00F43BFE"/>
    <w:rsid w:val="00F43D59"/>
    <w:rsid w:val="00F44922"/>
    <w:rsid w:val="00F46342"/>
    <w:rsid w:val="00F47ABD"/>
    <w:rsid w:val="00F47B26"/>
    <w:rsid w:val="00F47F96"/>
    <w:rsid w:val="00F51C70"/>
    <w:rsid w:val="00F51F2E"/>
    <w:rsid w:val="00F529A5"/>
    <w:rsid w:val="00F5502C"/>
    <w:rsid w:val="00F550E6"/>
    <w:rsid w:val="00F56DF9"/>
    <w:rsid w:val="00F57158"/>
    <w:rsid w:val="00F57820"/>
    <w:rsid w:val="00F57FBC"/>
    <w:rsid w:val="00F60991"/>
    <w:rsid w:val="00F609C7"/>
    <w:rsid w:val="00F611B8"/>
    <w:rsid w:val="00F613BD"/>
    <w:rsid w:val="00F61EEE"/>
    <w:rsid w:val="00F6302E"/>
    <w:rsid w:val="00F638FE"/>
    <w:rsid w:val="00F64AA7"/>
    <w:rsid w:val="00F65971"/>
    <w:rsid w:val="00F663C4"/>
    <w:rsid w:val="00F66768"/>
    <w:rsid w:val="00F667D6"/>
    <w:rsid w:val="00F66CEF"/>
    <w:rsid w:val="00F67525"/>
    <w:rsid w:val="00F70522"/>
    <w:rsid w:val="00F73BEC"/>
    <w:rsid w:val="00F7499C"/>
    <w:rsid w:val="00F75057"/>
    <w:rsid w:val="00F760D6"/>
    <w:rsid w:val="00F77961"/>
    <w:rsid w:val="00F779FF"/>
    <w:rsid w:val="00F82377"/>
    <w:rsid w:val="00F82E1B"/>
    <w:rsid w:val="00F83430"/>
    <w:rsid w:val="00F83BE9"/>
    <w:rsid w:val="00F83EAD"/>
    <w:rsid w:val="00F844BF"/>
    <w:rsid w:val="00F84860"/>
    <w:rsid w:val="00F84903"/>
    <w:rsid w:val="00F84BA4"/>
    <w:rsid w:val="00F850F5"/>
    <w:rsid w:val="00F85188"/>
    <w:rsid w:val="00F85318"/>
    <w:rsid w:val="00F85730"/>
    <w:rsid w:val="00F8678F"/>
    <w:rsid w:val="00F86C7A"/>
    <w:rsid w:val="00F875A3"/>
    <w:rsid w:val="00F87EEE"/>
    <w:rsid w:val="00F900E3"/>
    <w:rsid w:val="00F9079F"/>
    <w:rsid w:val="00F908FE"/>
    <w:rsid w:val="00F91096"/>
    <w:rsid w:val="00F91437"/>
    <w:rsid w:val="00F9186F"/>
    <w:rsid w:val="00F92027"/>
    <w:rsid w:val="00F927CE"/>
    <w:rsid w:val="00F93777"/>
    <w:rsid w:val="00F93B96"/>
    <w:rsid w:val="00F95833"/>
    <w:rsid w:val="00F95E22"/>
    <w:rsid w:val="00F95E58"/>
    <w:rsid w:val="00F9698B"/>
    <w:rsid w:val="00F97402"/>
    <w:rsid w:val="00F978CC"/>
    <w:rsid w:val="00F97944"/>
    <w:rsid w:val="00FA081E"/>
    <w:rsid w:val="00FA083B"/>
    <w:rsid w:val="00FA08C6"/>
    <w:rsid w:val="00FA0CED"/>
    <w:rsid w:val="00FA137F"/>
    <w:rsid w:val="00FA1593"/>
    <w:rsid w:val="00FA1D89"/>
    <w:rsid w:val="00FA1DD7"/>
    <w:rsid w:val="00FA2E39"/>
    <w:rsid w:val="00FA389D"/>
    <w:rsid w:val="00FA3AD4"/>
    <w:rsid w:val="00FA3EE0"/>
    <w:rsid w:val="00FA4C81"/>
    <w:rsid w:val="00FA5366"/>
    <w:rsid w:val="00FA58DE"/>
    <w:rsid w:val="00FA5914"/>
    <w:rsid w:val="00FB0A02"/>
    <w:rsid w:val="00FB125B"/>
    <w:rsid w:val="00FB165A"/>
    <w:rsid w:val="00FB2489"/>
    <w:rsid w:val="00FB26ED"/>
    <w:rsid w:val="00FB2CFE"/>
    <w:rsid w:val="00FB40C7"/>
    <w:rsid w:val="00FB557D"/>
    <w:rsid w:val="00FB5907"/>
    <w:rsid w:val="00FB5AED"/>
    <w:rsid w:val="00FB5E6C"/>
    <w:rsid w:val="00FB7932"/>
    <w:rsid w:val="00FB7E1D"/>
    <w:rsid w:val="00FB7FEB"/>
    <w:rsid w:val="00FC07AA"/>
    <w:rsid w:val="00FC0CC6"/>
    <w:rsid w:val="00FC1DBB"/>
    <w:rsid w:val="00FC2976"/>
    <w:rsid w:val="00FC415E"/>
    <w:rsid w:val="00FC50CC"/>
    <w:rsid w:val="00FC6304"/>
    <w:rsid w:val="00FC68C5"/>
    <w:rsid w:val="00FC7997"/>
    <w:rsid w:val="00FD0293"/>
    <w:rsid w:val="00FD0994"/>
    <w:rsid w:val="00FD3819"/>
    <w:rsid w:val="00FD3ACC"/>
    <w:rsid w:val="00FD4357"/>
    <w:rsid w:val="00FD4E16"/>
    <w:rsid w:val="00FD51F4"/>
    <w:rsid w:val="00FD740E"/>
    <w:rsid w:val="00FE06AE"/>
    <w:rsid w:val="00FE0B7C"/>
    <w:rsid w:val="00FE0CA8"/>
    <w:rsid w:val="00FE3FC3"/>
    <w:rsid w:val="00FE4CC6"/>
    <w:rsid w:val="00FE508F"/>
    <w:rsid w:val="00FE5351"/>
    <w:rsid w:val="00FE6784"/>
    <w:rsid w:val="00FE746B"/>
    <w:rsid w:val="00FF064D"/>
    <w:rsid w:val="00FF0D0F"/>
    <w:rsid w:val="00FF1862"/>
    <w:rsid w:val="00FF19DC"/>
    <w:rsid w:val="00FF1C9C"/>
    <w:rsid w:val="00FF21C6"/>
    <w:rsid w:val="00FF2769"/>
    <w:rsid w:val="00FF29F2"/>
    <w:rsid w:val="00FF2D58"/>
    <w:rsid w:val="00FF2E57"/>
    <w:rsid w:val="00FF3296"/>
    <w:rsid w:val="00FF35BA"/>
    <w:rsid w:val="00FF3B0B"/>
    <w:rsid w:val="00FF41DF"/>
    <w:rsid w:val="00FF65B9"/>
    <w:rsid w:val="00FF685A"/>
    <w:rsid w:val="00FF69CF"/>
    <w:rsid w:val="00FF6F15"/>
    <w:rsid w:val="00FF707E"/>
    <w:rsid w:val="2DAF577D"/>
    <w:rsid w:val="3B392F46"/>
    <w:rsid w:val="458C771B"/>
    <w:rsid w:val="4BEC3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D9204A"/>
  <w15:docId w15:val="{AD659AFE-C022-4D70-B5A4-08F29C64B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numPr>
        <w:numId w:val="1"/>
      </w:numPr>
      <w:spacing w:before="340" w:after="330" w:line="578" w:lineRule="auto"/>
      <w:outlineLvl w:val="0"/>
    </w:pPr>
    <w:rPr>
      <w:rFonts w:ascii="Times New Roman" w:hAnsi="Times New Roman" w:cs="Times New Roman"/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ilvl w:val="1"/>
        <w:numId w:val="2"/>
      </w:numPr>
      <w:spacing w:before="260" w:after="260" w:line="416" w:lineRule="auto"/>
      <w:outlineLvl w:val="1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20" w:after="120" w:line="360" w:lineRule="auto"/>
      <w:outlineLvl w:val="2"/>
    </w:pPr>
    <w:rPr>
      <w:rFonts w:ascii="Times New Roman" w:hAnsi="Times New Roman" w:cs="Times New Roman"/>
      <w:b/>
      <w:bCs/>
      <w:sz w:val="28"/>
      <w:szCs w:val="32"/>
    </w:rPr>
  </w:style>
  <w:style w:type="paragraph" w:styleId="4">
    <w:name w:val="heading 4"/>
    <w:basedOn w:val="3"/>
    <w:next w:val="a"/>
    <w:link w:val="40"/>
    <w:uiPriority w:val="9"/>
    <w:unhideWhenUsed/>
    <w:qFormat/>
    <w:pPr>
      <w:numPr>
        <w:numId w:val="3"/>
      </w:numPr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link w:val="a4"/>
    <w:qFormat/>
    <w:pPr>
      <w:spacing w:line="400" w:lineRule="exact"/>
      <w:jc w:val="center"/>
    </w:pPr>
    <w:rPr>
      <w:rFonts w:ascii="Times New Roman" w:eastAsia="宋体" w:hAnsi="Times New Roman" w:cs="Times New Roman"/>
      <w:szCs w:val="20"/>
      <w:lang w:val="zh-CN"/>
    </w:rPr>
  </w:style>
  <w:style w:type="paragraph" w:styleId="a5">
    <w:name w:val="annotation text"/>
    <w:basedOn w:val="a"/>
    <w:link w:val="a6"/>
    <w:uiPriority w:val="99"/>
    <w:semiHidden/>
    <w:unhideWhenUsed/>
    <w:qFormat/>
    <w:pPr>
      <w:jc w:val="left"/>
    </w:pPr>
  </w:style>
  <w:style w:type="paragraph" w:styleId="a7">
    <w:name w:val="Balloon Text"/>
    <w:basedOn w:val="a"/>
    <w:link w:val="a8"/>
    <w:uiPriority w:val="99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Subtitle"/>
    <w:basedOn w:val="a"/>
    <w:next w:val="a"/>
    <w:link w:val="ae"/>
    <w:uiPriority w:val="11"/>
    <w:qFormat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paragraph" w:styleId="af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f0">
    <w:name w:val="Title"/>
    <w:basedOn w:val="a"/>
    <w:next w:val="a"/>
    <w:link w:val="af1"/>
    <w:uiPriority w:val="10"/>
    <w:qFormat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paragraph" w:styleId="af2">
    <w:name w:val="annotation subject"/>
    <w:basedOn w:val="a5"/>
    <w:next w:val="a5"/>
    <w:link w:val="af3"/>
    <w:uiPriority w:val="99"/>
    <w:semiHidden/>
    <w:unhideWhenUsed/>
    <w:qFormat/>
    <w:rPr>
      <w:b/>
      <w:bCs/>
    </w:rPr>
  </w:style>
  <w:style w:type="table" w:styleId="af4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f6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7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f1">
    <w:name w:val="标题 字符"/>
    <w:basedOn w:val="a0"/>
    <w:link w:val="af0"/>
    <w:uiPriority w:val="10"/>
    <w:qFormat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e">
    <w:name w:val="副标题 字符"/>
    <w:basedOn w:val="a0"/>
    <w:link w:val="ad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hAnsi="Times New Roman" w:cs="Times New Roman"/>
      <w:b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af8">
    <w:name w:val="List Paragraph"/>
    <w:basedOn w:val="a"/>
    <w:uiPriority w:val="34"/>
    <w:qFormat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qFormat/>
    <w:rPr>
      <w:rFonts w:ascii="Times New Roman" w:hAnsi="Times New Roman" w:cs="Times New Roman"/>
      <w:b/>
      <w:bCs/>
      <w:sz w:val="28"/>
      <w:szCs w:val="32"/>
    </w:rPr>
  </w:style>
  <w:style w:type="character" w:customStyle="1" w:styleId="ac">
    <w:name w:val="页眉 字符"/>
    <w:basedOn w:val="a0"/>
    <w:link w:val="ab"/>
    <w:uiPriority w:val="99"/>
    <w:qFormat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sz w:val="18"/>
      <w:szCs w:val="18"/>
    </w:rPr>
  </w:style>
  <w:style w:type="character" w:customStyle="1" w:styleId="40">
    <w:name w:val="标题 4 字符"/>
    <w:basedOn w:val="a0"/>
    <w:link w:val="4"/>
    <w:uiPriority w:val="9"/>
    <w:qFormat/>
    <w:rPr>
      <w:rFonts w:ascii="Times New Roman" w:hAnsi="Times New Roman" w:cs="Times New Roman"/>
      <w:b/>
      <w:bCs/>
      <w:sz w:val="24"/>
      <w:szCs w:val="32"/>
    </w:rPr>
  </w:style>
  <w:style w:type="character" w:customStyle="1" w:styleId="a6">
    <w:name w:val="批注文字 字符"/>
    <w:basedOn w:val="a0"/>
    <w:link w:val="a5"/>
    <w:uiPriority w:val="99"/>
    <w:semiHidden/>
    <w:qFormat/>
  </w:style>
  <w:style w:type="character" w:customStyle="1" w:styleId="a8">
    <w:name w:val="批注框文本 字符"/>
    <w:basedOn w:val="a0"/>
    <w:link w:val="a7"/>
    <w:uiPriority w:val="99"/>
    <w:semiHidden/>
    <w:qFormat/>
    <w:rPr>
      <w:sz w:val="18"/>
      <w:szCs w:val="18"/>
    </w:rPr>
  </w:style>
  <w:style w:type="character" w:styleId="af9">
    <w:name w:val="Placeholder Text"/>
    <w:basedOn w:val="a0"/>
    <w:uiPriority w:val="99"/>
    <w:semiHidden/>
    <w:qFormat/>
    <w:rPr>
      <w:color w:val="808080"/>
    </w:rPr>
  </w:style>
  <w:style w:type="table" w:customStyle="1" w:styleId="5-11">
    <w:name w:val="网格表 5 深色 - 着色 11"/>
    <w:basedOn w:val="a1"/>
    <w:uiPriority w:val="50"/>
    <w:qFormat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afa">
    <w:name w:val="No Spacing"/>
    <w:uiPriority w:val="1"/>
    <w:qFormat/>
    <w:pPr>
      <w:widowControl w:val="0"/>
      <w:ind w:firstLineChars="200" w:firstLine="200"/>
      <w:jc w:val="both"/>
    </w:pPr>
    <w:rPr>
      <w:rFonts w:asciiTheme="minorHAnsi" w:eastAsiaTheme="minorEastAsia" w:hAnsiTheme="minorHAnsi" w:cstheme="minorBidi"/>
      <w:kern w:val="2"/>
      <w:sz w:val="24"/>
      <w:szCs w:val="22"/>
    </w:rPr>
  </w:style>
  <w:style w:type="table" w:customStyle="1" w:styleId="4-11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4-110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fontstyle01">
    <w:name w:val="fontstyle01"/>
    <w:basedOn w:val="a0"/>
    <w:qFormat/>
    <w:rPr>
      <w:rFonts w:ascii="宋体" w:eastAsia="宋体" w:hAnsi="宋体" w:hint="eastAsia"/>
      <w:color w:val="000000"/>
      <w:sz w:val="20"/>
      <w:szCs w:val="20"/>
    </w:rPr>
  </w:style>
  <w:style w:type="character" w:customStyle="1" w:styleId="af3">
    <w:name w:val="批注主题 字符"/>
    <w:basedOn w:val="a6"/>
    <w:link w:val="af2"/>
    <w:uiPriority w:val="99"/>
    <w:semiHidden/>
    <w:qFormat/>
    <w:rPr>
      <w:b/>
      <w:bCs/>
    </w:rPr>
  </w:style>
  <w:style w:type="character" w:customStyle="1" w:styleId="a4">
    <w:name w:val="题注 字符"/>
    <w:link w:val="a3"/>
    <w:qFormat/>
    <w:rPr>
      <w:rFonts w:ascii="Times New Roman" w:eastAsia="宋体" w:hAnsi="Times New Roman" w:cs="Times New Roman"/>
      <w:szCs w:val="20"/>
      <w:lang w:val="zh-CN" w:eastAsia="zh-CN"/>
    </w:rPr>
  </w:style>
  <w:style w:type="character" w:styleId="afb">
    <w:name w:val="Unresolved Mention"/>
    <w:basedOn w:val="a0"/>
    <w:uiPriority w:val="99"/>
    <w:semiHidden/>
    <w:unhideWhenUsed/>
    <w:rsid w:val="00BB28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0.&#21016;&#38632;&#26228;+&#22768;&#26126;&#24335;API.doc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5DBB3C90-2E1D-4C65-AD9F-5C25C74967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2</Pages>
  <Words>69</Words>
  <Characters>399</Characters>
  <Application>Microsoft Office Word</Application>
  <DocSecurity>0</DocSecurity>
  <Lines>3</Lines>
  <Paragraphs>1</Paragraphs>
  <ScaleCrop>false</ScaleCrop>
  <Company>微软中国</Company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na</dc:creator>
  <cp:lastModifiedBy>刘 雨晴</cp:lastModifiedBy>
  <cp:revision>2464</cp:revision>
  <dcterms:created xsi:type="dcterms:W3CDTF">2017-11-24T08:25:00Z</dcterms:created>
  <dcterms:modified xsi:type="dcterms:W3CDTF">2021-09-12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440</vt:lpwstr>
  </property>
</Properties>
</file>